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  <w:bookmarkStart w:id="0" w:name="_Hlk129224392"/>
      <w:bookmarkEnd w:id="0"/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30727584" w:rsidR="004700B3" w:rsidRDefault="003D47B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 w:rsidRPr="003D47BF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MapReduce used for </w:t>
      </w:r>
      <w:r w:rsidR="008F2375">
        <w:rPr>
          <w:rFonts w:ascii="Palatino Linotype" w:eastAsia="Palatino Linotype" w:hAnsi="Palatino Linotype" w:cs="Palatino Linotype"/>
          <w:b/>
          <w:sz w:val="44"/>
          <w:szCs w:val="44"/>
        </w:rPr>
        <w:t>Word Count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24770F55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1849CE">
        <w:rPr>
          <w:sz w:val="28"/>
          <w:szCs w:val="28"/>
        </w:rPr>
        <w:t xml:space="preserve"> 2019-3-60-046</w:t>
      </w:r>
    </w:p>
    <w:p w14:paraId="6D326BF0" w14:textId="155BC0FF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1849CE">
        <w:rPr>
          <w:sz w:val="28"/>
          <w:szCs w:val="28"/>
        </w:rPr>
        <w:t xml:space="preserve"> Mohsenul Kabir Mithun</w:t>
      </w:r>
    </w:p>
    <w:p w14:paraId="22D0D9EA" w14:textId="41449AC2" w:rsidR="004700B3" w:rsidRDefault="004700B3">
      <w:pPr>
        <w:spacing w:line="276" w:lineRule="auto"/>
        <w:jc w:val="both"/>
      </w:pPr>
    </w:p>
    <w:p w14:paraId="7FF1D984" w14:textId="77777777" w:rsidR="004700B3" w:rsidRDefault="004700B3">
      <w:pPr>
        <w:spacing w:line="276" w:lineRule="auto"/>
        <w:jc w:val="both"/>
      </w:pPr>
    </w:p>
    <w:p w14:paraId="28EF0228" w14:textId="77777777" w:rsidR="008F2375" w:rsidRDefault="008F2375" w:rsidP="008F2375"/>
    <w:p w14:paraId="107DFB37" w14:textId="70383B4E" w:rsidR="008F2375" w:rsidRPr="00DD4E46" w:rsidRDefault="008F2375" w:rsidP="008F2375">
      <w:pPr>
        <w:rPr>
          <w:b/>
          <w:bCs/>
          <w:u w:val="single"/>
        </w:rPr>
      </w:pPr>
      <w:r w:rsidRPr="00DD4E46">
        <w:rPr>
          <w:b/>
          <w:bCs/>
          <w:u w:val="single"/>
        </w:rPr>
        <w:lastRenderedPageBreak/>
        <w:t xml:space="preserve">Assignment Objective: </w:t>
      </w:r>
    </w:p>
    <w:p w14:paraId="5DC16DD6" w14:textId="3AFDF90F" w:rsidR="008F2375" w:rsidRDefault="008F2375" w:rsidP="008F2375">
      <w:pPr>
        <w:jc w:val="both"/>
      </w:pPr>
      <w:r w:rsidRPr="008F2375">
        <w:t>Familiarize with the Hadoop Big Data Processing Platform and Ma</w:t>
      </w:r>
      <w:r>
        <w:t>p</w:t>
      </w:r>
      <w:r w:rsidRPr="008F2375">
        <w:t xml:space="preserve">Reduce Programming Model. </w:t>
      </w:r>
    </w:p>
    <w:p w14:paraId="5239C886" w14:textId="77777777" w:rsidR="00DD4E46" w:rsidRDefault="00DD4E46" w:rsidP="008F2375">
      <w:pPr>
        <w:jc w:val="both"/>
      </w:pPr>
    </w:p>
    <w:p w14:paraId="41A549B0" w14:textId="3BD691C2" w:rsidR="008F2375" w:rsidRPr="00DD4E46" w:rsidRDefault="008F2375" w:rsidP="008F2375">
      <w:pPr>
        <w:rPr>
          <w:b/>
          <w:bCs/>
          <w:u w:val="single"/>
        </w:rPr>
      </w:pPr>
      <w:r w:rsidRPr="00DD4E46">
        <w:rPr>
          <w:b/>
          <w:bCs/>
          <w:u w:val="single"/>
        </w:rPr>
        <w:t>Assignment Outcome:</w:t>
      </w:r>
    </w:p>
    <w:p w14:paraId="086DF271" w14:textId="0BD3E755" w:rsidR="008F2375" w:rsidRDefault="008F2375" w:rsidP="008F2375">
      <w:r w:rsidRPr="008F2375">
        <w:t xml:space="preserve">After completing this </w:t>
      </w:r>
      <w:r w:rsidR="00230FC2">
        <w:t>assignment</w:t>
      </w:r>
      <w:r w:rsidRPr="008F2375">
        <w:t xml:space="preserve"> successfully able to</w:t>
      </w:r>
      <w:r w:rsidR="00230FC2">
        <w:t xml:space="preserve"> learn</w:t>
      </w:r>
      <w:r w:rsidRPr="008F2375">
        <w:t xml:space="preserve">: </w:t>
      </w:r>
    </w:p>
    <w:p w14:paraId="340A7BEA" w14:textId="77777777" w:rsidR="008F2375" w:rsidRDefault="008F2375" w:rsidP="008F2375">
      <w:pPr>
        <w:ind w:firstLine="720"/>
      </w:pPr>
      <w:r w:rsidRPr="008F2375">
        <w:t xml:space="preserve">1. Install and use a virtual machine executing Hadoop Framework. </w:t>
      </w:r>
    </w:p>
    <w:p w14:paraId="310A5D20" w14:textId="74327EE3" w:rsidR="008F2375" w:rsidRDefault="008F2375" w:rsidP="008F2375">
      <w:pPr>
        <w:ind w:firstLine="720"/>
      </w:pPr>
      <w:r w:rsidRPr="008F2375">
        <w:t>2. Write basic MapReduce programs and execute in Hadoop Framework</w:t>
      </w:r>
      <w:r>
        <w:t>.</w:t>
      </w:r>
    </w:p>
    <w:p w14:paraId="5E1D6200" w14:textId="28457809" w:rsidR="008F2375" w:rsidRDefault="008F2375" w:rsidP="008F2375"/>
    <w:p w14:paraId="52C704A5" w14:textId="77777777" w:rsidR="008F2375" w:rsidRPr="00DD4E46" w:rsidRDefault="008F2375" w:rsidP="008F2375">
      <w:pPr>
        <w:rPr>
          <w:b/>
          <w:bCs/>
          <w:u w:val="single"/>
        </w:rPr>
      </w:pPr>
      <w:r w:rsidRPr="00DD4E46">
        <w:rPr>
          <w:b/>
          <w:bCs/>
          <w:u w:val="single"/>
        </w:rPr>
        <w:t>Required Applications/Tools</w:t>
      </w:r>
    </w:p>
    <w:p w14:paraId="56E8E47F" w14:textId="667CCECE" w:rsidR="00DD4E46" w:rsidRDefault="008F2375" w:rsidP="00DD4E46">
      <w:pPr>
        <w:pStyle w:val="ListParagraph"/>
        <w:numPr>
          <w:ilvl w:val="0"/>
          <w:numId w:val="11"/>
        </w:numPr>
      </w:pPr>
      <w:r>
        <w:t xml:space="preserve">Cloudera Distribution of Hadoop </w:t>
      </w:r>
    </w:p>
    <w:p w14:paraId="415953C6" w14:textId="5559B398" w:rsidR="00DD4E46" w:rsidRDefault="00784758" w:rsidP="008F2375">
      <w:pPr>
        <w:pStyle w:val="ListParagraph"/>
        <w:numPr>
          <w:ilvl w:val="1"/>
          <w:numId w:val="11"/>
        </w:numPr>
        <w:jc w:val="both"/>
      </w:pPr>
      <w:r>
        <w:t>D</w:t>
      </w:r>
      <w:r w:rsidR="00DD4E46">
        <w:t>ownload Cloudera from this URL</w:t>
      </w:r>
      <w:r w:rsidR="00DD4E46" w:rsidRPr="00BE0880">
        <w:rPr>
          <w:color w:val="000000" w:themeColor="text1"/>
        </w:rPr>
        <w:t xml:space="preserve"> </w:t>
      </w:r>
      <w:hyperlink r:id="rId8" w:history="1">
        <w:r w:rsidRPr="00BE0880">
          <w:rPr>
            <w:rStyle w:val="Hyperlink"/>
            <w:color w:val="000000" w:themeColor="text1"/>
            <w:u w:val="none"/>
          </w:rPr>
          <w:t>https://www.cloudera.com/downloads.html</w:t>
        </w:r>
      </w:hyperlink>
    </w:p>
    <w:p w14:paraId="75F9150A" w14:textId="7545CDBF" w:rsidR="00784758" w:rsidRPr="00784758" w:rsidRDefault="00784758" w:rsidP="00BE0880">
      <w:pPr>
        <w:pStyle w:val="ListParagraph"/>
        <w:numPr>
          <w:ilvl w:val="1"/>
          <w:numId w:val="11"/>
        </w:numPr>
        <w:rPr>
          <w:lang w:val="en-US"/>
        </w:rPr>
      </w:pPr>
      <w:r>
        <w:t xml:space="preserve">Since </w:t>
      </w:r>
      <w:r w:rsidRPr="00784758">
        <w:rPr>
          <w:lang w:val="en-US"/>
        </w:rPr>
        <w:t>Access Restricted</w:t>
      </w:r>
      <w:r>
        <w:rPr>
          <w:lang w:val="en-US"/>
        </w:rPr>
        <w:t xml:space="preserve"> now you can use </w:t>
      </w:r>
      <w:r w:rsidR="00CC6939">
        <w:rPr>
          <w:lang w:val="en-US"/>
        </w:rPr>
        <w:t>this link</w:t>
      </w:r>
      <w:r w:rsidR="00BE0880">
        <w:rPr>
          <w:lang w:val="en-US"/>
        </w:rPr>
        <w:t xml:space="preserve"> </w:t>
      </w:r>
      <w:r w:rsidR="00230FC2">
        <w:rPr>
          <w:lang w:val="en-US"/>
        </w:rPr>
        <w:t xml:space="preserve">to download </w:t>
      </w:r>
      <w:r w:rsidR="00230FC2">
        <w:t>Cloudera QuickStart VM</w:t>
      </w:r>
      <w:r w:rsidR="00230FC2">
        <w:rPr>
          <w:color w:val="000000" w:themeColor="text1"/>
          <w:lang w:val="en-US"/>
        </w:rPr>
        <w:t xml:space="preserve"> </w:t>
      </w:r>
      <w:hyperlink r:id="rId9" w:anchor="B_9BNqbh8U-GSGdMdrQGsA" w:history="1">
        <w:r w:rsidR="00230FC2" w:rsidRPr="00230FC2">
          <w:rPr>
            <w:rStyle w:val="Hyperlink"/>
            <w:color w:val="000000" w:themeColor="text1"/>
            <w:u w:val="none"/>
            <w:lang w:val="en-US"/>
          </w:rPr>
          <w:t>https://mega.nz/folder/CGYxiJwY#B_9BNqbh8U-GSGdMdrQGsA</w:t>
        </w:r>
      </w:hyperlink>
      <w:r w:rsidR="00BE0880" w:rsidRPr="00230FC2">
        <w:rPr>
          <w:color w:val="000000" w:themeColor="text1"/>
          <w:lang w:val="en-US"/>
        </w:rPr>
        <w:t xml:space="preserve"> </w:t>
      </w:r>
    </w:p>
    <w:p w14:paraId="46E0016D" w14:textId="31A5388E" w:rsidR="00DD4E46" w:rsidRDefault="00DD4E46" w:rsidP="00DD4E46">
      <w:pPr>
        <w:pStyle w:val="ListParagraph"/>
        <w:numPr>
          <w:ilvl w:val="0"/>
          <w:numId w:val="11"/>
        </w:numPr>
        <w:jc w:val="both"/>
      </w:pPr>
      <w:r>
        <w:t>VirtualBox</w:t>
      </w:r>
    </w:p>
    <w:p w14:paraId="2A7770E3" w14:textId="35F63354" w:rsidR="00DD4E46" w:rsidRPr="00BE0880" w:rsidRDefault="00DD4E46" w:rsidP="00DD4E46">
      <w:pPr>
        <w:pStyle w:val="ListParagraph"/>
        <w:numPr>
          <w:ilvl w:val="1"/>
          <w:numId w:val="11"/>
        </w:numPr>
        <w:jc w:val="both"/>
        <w:rPr>
          <w:color w:val="000000" w:themeColor="text1"/>
        </w:rPr>
      </w:pPr>
      <w:r>
        <w:t xml:space="preserve">Download VirtualBox from this URL </w:t>
      </w:r>
      <w:r w:rsidRPr="00BE0880">
        <w:rPr>
          <w:color w:val="000000" w:themeColor="text1"/>
        </w:rPr>
        <w:t>https://www.virtualbox.org/wiki/Downloads</w:t>
      </w:r>
    </w:p>
    <w:p w14:paraId="6516B806" w14:textId="79FEA570" w:rsidR="00BE0880" w:rsidRDefault="00BE0880" w:rsidP="008F2375"/>
    <w:p w14:paraId="6EF735C7" w14:textId="77777777" w:rsidR="00722F1B" w:rsidRPr="00722F1B" w:rsidRDefault="00722F1B" w:rsidP="00722F1B">
      <w:pPr>
        <w:rPr>
          <w:b/>
          <w:bCs/>
          <w:u w:val="single"/>
        </w:rPr>
      </w:pPr>
      <w:r w:rsidRPr="00722F1B">
        <w:rPr>
          <w:b/>
          <w:bCs/>
          <w:u w:val="single"/>
        </w:rPr>
        <w:t>Setting up a Virtual Machine</w:t>
      </w:r>
    </w:p>
    <w:p w14:paraId="1BF0C175" w14:textId="13B37DBA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Download and install VirtualBox on your machine.</w:t>
      </w:r>
    </w:p>
    <w:p w14:paraId="0604CC72" w14:textId="48451476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Download the Cloudera QuickStart VM</w:t>
      </w:r>
    </w:p>
    <w:p w14:paraId="23261C4F" w14:textId="67CB09DB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Uncompress the VM archive.</w:t>
      </w:r>
    </w:p>
    <w:p w14:paraId="3ACC0315" w14:textId="61B7734E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Start VirtualBox and click Import Appliance in the File dropdown menu. Click the folder icon beside the location field. Browse to the uncompressed archive folder, select the .</w:t>
      </w:r>
      <w:proofErr w:type="spellStart"/>
      <w:r>
        <w:t>ovf</w:t>
      </w:r>
      <w:proofErr w:type="spellEnd"/>
      <w:r>
        <w:t xml:space="preserve"> file, and click the Open button. Click the Continue button. Click the Import button.</w:t>
      </w:r>
    </w:p>
    <w:p w14:paraId="7B2EDBD9" w14:textId="361AF11A" w:rsidR="00BE0880" w:rsidRPr="00CC6939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Your virtual machine should now appear in the left column. Select it and click on Start to launch it.</w:t>
      </w:r>
    </w:p>
    <w:p w14:paraId="42A05221" w14:textId="1B7B941B" w:rsidR="00CC6939" w:rsidRDefault="00CC6939" w:rsidP="00CC6939">
      <w:pPr>
        <w:pStyle w:val="ListParagraph"/>
      </w:pPr>
    </w:p>
    <w:p w14:paraId="6EED9AA9" w14:textId="1C409E8B" w:rsidR="00CC6939" w:rsidRPr="00CC6939" w:rsidRDefault="00CC6939" w:rsidP="00CC6939">
      <w:pPr>
        <w:ind w:firstLine="360"/>
        <w:rPr>
          <w:b/>
          <w:bCs/>
          <w:u w:val="single"/>
        </w:rPr>
      </w:pPr>
      <w:r>
        <w:rPr>
          <w:b/>
          <w:bCs/>
        </w:rPr>
        <w:t xml:space="preserve">Step </w:t>
      </w:r>
      <w:r w:rsidRPr="00CC6939">
        <w:rPr>
          <w:b/>
          <w:bCs/>
        </w:rPr>
        <w:t>Screenshot:</w:t>
      </w:r>
    </w:p>
    <w:p w14:paraId="4AF440C7" w14:textId="760EFDB4" w:rsidR="00CC6939" w:rsidRPr="00CC6939" w:rsidRDefault="00CC6939" w:rsidP="00CC6939">
      <w:pPr>
        <w:rPr>
          <w:b/>
          <w:bCs/>
          <w:u w:val="single"/>
        </w:rPr>
      </w:pPr>
      <w:r w:rsidRPr="00CC6939">
        <w:rPr>
          <w:b/>
          <w:bCs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4EA5B1D3" wp14:editId="13DE77B5">
            <wp:simplePos x="0" y="0"/>
            <wp:positionH relativeFrom="column">
              <wp:posOffset>4324350</wp:posOffset>
            </wp:positionH>
            <wp:positionV relativeFrom="paragraph">
              <wp:posOffset>5080</wp:posOffset>
            </wp:positionV>
            <wp:extent cx="1971675" cy="2662555"/>
            <wp:effectExtent l="0" t="0" r="9525" b="4445"/>
            <wp:wrapSquare wrapText="bothSides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CC6939">
        <w:rPr>
          <w:b/>
          <w:bCs/>
          <w:noProof/>
          <w:u w:val="single"/>
        </w:rPr>
        <w:drawing>
          <wp:inline distT="0" distB="0" distL="0" distR="0" wp14:anchorId="278E05F6" wp14:editId="12823750">
            <wp:extent cx="4136088" cy="267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2939" cy="268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FB3EA" w14:textId="490290B3" w:rsidR="00CC6939" w:rsidRPr="00CC6939" w:rsidRDefault="00CC6939" w:rsidP="00A16AB4">
      <w:pPr>
        <w:ind w:left="7140" w:hanging="5700"/>
      </w:pPr>
      <w:r w:rsidRPr="00CC6939">
        <w:t>Fig</w:t>
      </w:r>
      <w:r w:rsidR="006B0AA4">
        <w:t xml:space="preserve"> </w:t>
      </w:r>
      <w:r w:rsidRPr="00CC6939">
        <w:t xml:space="preserve">1: </w:t>
      </w:r>
      <w:r w:rsidR="00A16AB4">
        <w:t>Uncompress the VM archive</w:t>
      </w:r>
      <w:r>
        <w:tab/>
      </w:r>
      <w:r>
        <w:tab/>
        <w:t xml:space="preserve">                                      </w:t>
      </w:r>
      <w:r w:rsidRPr="00CC6939">
        <w:t>Fig</w:t>
      </w:r>
      <w:r w:rsidR="006B0AA4">
        <w:t xml:space="preserve"> </w:t>
      </w:r>
      <w:r>
        <w:t>2</w:t>
      </w:r>
      <w:r w:rsidR="00A16AB4">
        <w:t>:</w:t>
      </w:r>
      <w:r w:rsidR="00A16AB4" w:rsidRPr="00A16AB4">
        <w:t xml:space="preserve"> </w:t>
      </w:r>
      <w:r w:rsidR="00A16AB4">
        <w:t xml:space="preserve">Start VirtualBox </w:t>
      </w:r>
      <w:r>
        <w:t>and import appliance.</w:t>
      </w:r>
    </w:p>
    <w:p w14:paraId="1099623F" w14:textId="654B0FB6" w:rsidR="00BE0880" w:rsidRPr="00CC6939" w:rsidRDefault="00CC6939" w:rsidP="00CC6939">
      <w:pPr>
        <w:jc w:val="right"/>
      </w:pPr>
      <w:r>
        <w:rPr>
          <w:noProof/>
        </w:rPr>
        <w:lastRenderedPageBreak/>
        <w:drawing>
          <wp:inline distT="0" distB="0" distL="0" distR="0" wp14:anchorId="64F853B5" wp14:editId="7A3F8ED8">
            <wp:extent cx="2921330" cy="29001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9193" cy="2917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939">
        <w:rPr>
          <w:noProof/>
        </w:rPr>
        <w:t xml:space="preserve"> </w:t>
      </w:r>
      <w:r>
        <w:rPr>
          <w:noProof/>
        </w:rPr>
        <w:drawing>
          <wp:inline distT="0" distB="0" distL="0" distR="0" wp14:anchorId="06E9BA67" wp14:editId="330FBE12">
            <wp:extent cx="2850992" cy="2886364"/>
            <wp:effectExtent l="0" t="0" r="6985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6368" cy="290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94F38" w14:textId="64CA192A" w:rsidR="00BE0880" w:rsidRDefault="00A16AB4" w:rsidP="00BE0880">
      <w:r>
        <w:t xml:space="preserve">                   </w:t>
      </w:r>
      <w:r>
        <w:tab/>
      </w:r>
      <w:r>
        <w:tab/>
      </w:r>
      <w:r>
        <w:tab/>
      </w:r>
      <w:r>
        <w:tab/>
        <w:t xml:space="preserve"> </w:t>
      </w:r>
      <w:r w:rsidR="00CC6939" w:rsidRPr="00CC6939">
        <w:t>Fig</w:t>
      </w:r>
      <w:r w:rsidR="006B0AA4">
        <w:t xml:space="preserve"> </w:t>
      </w:r>
      <w:r w:rsidR="00CC6939">
        <w:t>3</w:t>
      </w:r>
      <w:r w:rsidR="00CC6939" w:rsidRPr="00CC6939">
        <w:t xml:space="preserve">: </w:t>
      </w:r>
      <w:r>
        <w:t>Select the .</w:t>
      </w:r>
      <w:proofErr w:type="spellStart"/>
      <w:r>
        <w:t>ovf</w:t>
      </w:r>
      <w:proofErr w:type="spellEnd"/>
      <w:r>
        <w:t xml:space="preserve"> </w:t>
      </w:r>
      <w:r w:rsidR="00FA2A39">
        <w:t>file.</w:t>
      </w:r>
      <w:r>
        <w:t xml:space="preserve"> </w:t>
      </w:r>
    </w:p>
    <w:p w14:paraId="651DD78B" w14:textId="55C851B8" w:rsidR="00A16AB4" w:rsidRDefault="00A16AB4" w:rsidP="00BE0880">
      <w:pPr>
        <w:rPr>
          <w:u w:val="single"/>
        </w:rPr>
      </w:pPr>
      <w:r>
        <w:rPr>
          <w:noProof/>
        </w:rPr>
        <w:drawing>
          <wp:inline distT="0" distB="0" distL="0" distR="0" wp14:anchorId="01482D20" wp14:editId="1372C5EE">
            <wp:extent cx="5943600" cy="1520042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7758" cy="15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B1E70" w14:textId="46DAA5CA" w:rsidR="00A16AB4" w:rsidRPr="00A16AB4" w:rsidRDefault="00A16AB4" w:rsidP="00A16AB4">
      <w:pPr>
        <w:jc w:val="center"/>
      </w:pPr>
      <w:r w:rsidRPr="00CC6939">
        <w:t>Fig</w:t>
      </w:r>
      <w:r w:rsidR="006B0AA4">
        <w:t xml:space="preserve"> </w:t>
      </w:r>
      <w:r>
        <w:t>4</w:t>
      </w:r>
      <w:r w:rsidRPr="00CC6939">
        <w:t xml:space="preserve">: </w:t>
      </w:r>
      <w:r>
        <w:t>Click Start</w:t>
      </w:r>
    </w:p>
    <w:p w14:paraId="7E8F12D9" w14:textId="02DB1327" w:rsidR="00A16AB4" w:rsidRDefault="00A16AB4" w:rsidP="00BE0880">
      <w:pPr>
        <w:rPr>
          <w:u w:val="single"/>
        </w:rPr>
      </w:pPr>
      <w:r>
        <w:rPr>
          <w:noProof/>
        </w:rPr>
        <w:drawing>
          <wp:inline distT="0" distB="0" distL="0" distR="0" wp14:anchorId="297A6C0D" wp14:editId="493BD07F">
            <wp:extent cx="5943600" cy="3255645"/>
            <wp:effectExtent l="0" t="0" r="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FB4C2" w14:textId="665E3315" w:rsidR="00CC6939" w:rsidRDefault="00A16AB4" w:rsidP="00A16AB4">
      <w:pPr>
        <w:jc w:val="center"/>
        <w:rPr>
          <w:u w:val="single"/>
        </w:rPr>
      </w:pPr>
      <w:r w:rsidRPr="00CC6939">
        <w:t>Fig</w:t>
      </w:r>
      <w:r w:rsidR="006B0AA4">
        <w:t xml:space="preserve"> 5</w:t>
      </w:r>
      <w:r w:rsidRPr="00CC6939">
        <w:t xml:space="preserve">: </w:t>
      </w:r>
      <w:r>
        <w:t>Finally, you see this screen.</w:t>
      </w:r>
    </w:p>
    <w:p w14:paraId="3BC28C0E" w14:textId="7DF923D5" w:rsidR="00ED2B37" w:rsidRPr="00ED2B37" w:rsidRDefault="00ED2B37" w:rsidP="00BE0880">
      <w:pPr>
        <w:rPr>
          <w:b/>
          <w:bCs/>
          <w:u w:val="single"/>
        </w:rPr>
      </w:pPr>
      <w:r w:rsidRPr="00ED2B37">
        <w:rPr>
          <w:b/>
          <w:bCs/>
          <w:u w:val="single"/>
        </w:rPr>
        <w:lastRenderedPageBreak/>
        <w:t>Creating a Hadoop project in Eclipse:</w:t>
      </w:r>
      <w:r>
        <w:rPr>
          <w:b/>
          <w:bCs/>
          <w:u w:val="single"/>
        </w:rPr>
        <w:t xml:space="preserve"> </w:t>
      </w:r>
      <w:r w:rsidRPr="00ED2B37">
        <w:rPr>
          <w:b/>
          <w:bCs/>
        </w:rPr>
        <w:t xml:space="preserve">(MapReduce used for </w:t>
      </w:r>
      <w:proofErr w:type="spellStart"/>
      <w:r w:rsidRPr="00ED2B37">
        <w:rPr>
          <w:b/>
          <w:bCs/>
        </w:rPr>
        <w:t>WordCount</w:t>
      </w:r>
      <w:proofErr w:type="spellEnd"/>
      <w:r w:rsidRPr="00ED2B37">
        <w:rPr>
          <w:b/>
          <w:bCs/>
        </w:rPr>
        <w:t>)</w:t>
      </w:r>
    </w:p>
    <w:p w14:paraId="2AF42E62" w14:textId="0F6F6217" w:rsidR="00ED2B37" w:rsidRPr="00ED2B37" w:rsidRDefault="00ED2B37" w:rsidP="008F2375">
      <w:pPr>
        <w:rPr>
          <w:b/>
          <w:bCs/>
        </w:rPr>
      </w:pPr>
      <w:r w:rsidRPr="00ED2B37">
        <w:rPr>
          <w:b/>
          <w:bCs/>
        </w:rPr>
        <w:sym w:font="Wingdings" w:char="F0E8"/>
      </w:r>
      <w:r>
        <w:rPr>
          <w:b/>
          <w:bCs/>
        </w:rPr>
        <w:t xml:space="preserve"> </w:t>
      </w:r>
      <w:r w:rsidRPr="00ED2B37">
        <w:rPr>
          <w:b/>
          <w:bCs/>
        </w:rPr>
        <w:t>MapReduce</w:t>
      </w:r>
      <w:r>
        <w:rPr>
          <w:b/>
          <w:bCs/>
        </w:rPr>
        <w:t xml:space="preserve"> Program</w:t>
      </w:r>
      <w:r w:rsidRPr="00ED2B37">
        <w:rPr>
          <w:b/>
          <w:bCs/>
        </w:rPr>
        <w:t xml:space="preserve"> for Word</w:t>
      </w:r>
      <w:r>
        <w:rPr>
          <w:b/>
          <w:bCs/>
        </w:rPr>
        <w:t xml:space="preserve"> </w:t>
      </w:r>
      <w:r w:rsidRPr="00ED2B37">
        <w:rPr>
          <w:b/>
          <w:bCs/>
        </w:rPr>
        <w:t>Count:</w:t>
      </w:r>
    </w:p>
    <w:p w14:paraId="17690B8B" w14:textId="1790D97C" w:rsidR="008F2375" w:rsidRDefault="008F2375" w:rsidP="00ED2B37">
      <w:pPr>
        <w:ind w:firstLine="720"/>
      </w:pPr>
      <w:r>
        <w:t>1. Open Eclipse IDE</w:t>
      </w:r>
    </w:p>
    <w:p w14:paraId="33EC9DD3" w14:textId="77777777" w:rsidR="008F2375" w:rsidRDefault="008F2375" w:rsidP="00ED2B37">
      <w:pPr>
        <w:ind w:firstLine="720"/>
      </w:pPr>
      <w:r>
        <w:t>2. Copy 'training' project and paste it on same place by name it "</w:t>
      </w:r>
      <w:proofErr w:type="spellStart"/>
      <w:r>
        <w:t>WordCount</w:t>
      </w:r>
      <w:proofErr w:type="spellEnd"/>
      <w:r>
        <w:t>"</w:t>
      </w:r>
    </w:p>
    <w:p w14:paraId="2CDB8408" w14:textId="293A3CB6" w:rsidR="008F2375" w:rsidRDefault="008F2375" w:rsidP="00ED2B37">
      <w:pPr>
        <w:ind w:firstLine="720"/>
      </w:pPr>
      <w:r>
        <w:t xml:space="preserve">3. Expand </w:t>
      </w:r>
      <w:proofErr w:type="spellStart"/>
      <w:r>
        <w:t>WordCount</w:t>
      </w:r>
      <w:proofErr w:type="spellEnd"/>
      <w:r>
        <w:t xml:space="preserve"> </w:t>
      </w:r>
      <w:r w:rsidR="00ED2B37">
        <w:sym w:font="Wingdings" w:char="F0E0"/>
      </w:r>
      <w:r>
        <w:t xml:space="preserve"> </w:t>
      </w:r>
      <w:proofErr w:type="spellStart"/>
      <w:r>
        <w:t>src</w:t>
      </w:r>
      <w:proofErr w:type="spellEnd"/>
      <w:r>
        <w:t xml:space="preserve"> </w:t>
      </w:r>
      <w:r w:rsidR="00ED2B37">
        <w:sym w:font="Wingdings" w:char="F0E0"/>
      </w:r>
      <w:r>
        <w:t xml:space="preserve"> (default package)</w:t>
      </w:r>
    </w:p>
    <w:p w14:paraId="5A877BFD" w14:textId="2BF874B1" w:rsidR="008F2375" w:rsidRDefault="008F2375" w:rsidP="00ED2B37">
      <w:pPr>
        <w:ind w:left="720"/>
      </w:pPr>
      <w:r>
        <w:t xml:space="preserve">4. Rename 4 of 3 java </w:t>
      </w:r>
      <w:r w:rsidR="00ED2B37">
        <w:t>files</w:t>
      </w:r>
      <w:r>
        <w:t xml:space="preserve"> are "WordCount.java", "MapForWordCount.java", "ReducerForWordCount.java"</w:t>
      </w:r>
      <w:r w:rsidR="00ED2B37">
        <w:t xml:space="preserve"> and</w:t>
      </w:r>
      <w:r>
        <w:t xml:space="preserve"> replace the code that I provide bellow</w:t>
      </w:r>
      <w:r w:rsidR="00ED2B37">
        <w:t>,</w:t>
      </w:r>
    </w:p>
    <w:p w14:paraId="75A1705B" w14:textId="77777777" w:rsidR="000A2A68" w:rsidRDefault="000A2A68" w:rsidP="00ED2B37">
      <w:pPr>
        <w:ind w:left="720"/>
      </w:pPr>
    </w:p>
    <w:p w14:paraId="3B63E9D0" w14:textId="77777777" w:rsidR="000A2A68" w:rsidRDefault="000A2A68" w:rsidP="000A2A68">
      <w:r>
        <w:t>=====================================================================</w:t>
      </w:r>
    </w:p>
    <w:p w14:paraId="030DA263" w14:textId="77777777" w:rsidR="000A2A68" w:rsidRDefault="000A2A68" w:rsidP="000A2A68">
      <w:r>
        <w:t>WordCount.java</w:t>
      </w:r>
    </w:p>
    <w:p w14:paraId="3D1B70EE" w14:textId="77777777" w:rsidR="000A2A68" w:rsidRDefault="000A2A68" w:rsidP="000A2A68">
      <w:r>
        <w:t>=====================================================================</w:t>
      </w:r>
    </w:p>
    <w:p w14:paraId="60C82072" w14:textId="77777777" w:rsidR="000A2A68" w:rsidRDefault="000A2A68" w:rsidP="000A2A68">
      <w:r>
        <w:t xml:space="preserve">import </w:t>
      </w:r>
      <w:proofErr w:type="spellStart"/>
      <w:r>
        <w:t>org.apache.hadoop.mapreduce.Job</w:t>
      </w:r>
      <w:proofErr w:type="spellEnd"/>
      <w:r>
        <w:t>;</w:t>
      </w:r>
    </w:p>
    <w:p w14:paraId="789198EA" w14:textId="77777777" w:rsidR="000A2A68" w:rsidRDefault="000A2A68" w:rsidP="000A2A68">
      <w:r>
        <w:t xml:space="preserve">import </w:t>
      </w:r>
      <w:proofErr w:type="spellStart"/>
      <w:r>
        <w:t>org.apache.hadoop.mapreduce.lib.input.FileInputFormat</w:t>
      </w:r>
      <w:proofErr w:type="spellEnd"/>
      <w:r>
        <w:t>;</w:t>
      </w:r>
    </w:p>
    <w:p w14:paraId="04A4519B" w14:textId="77777777" w:rsidR="000A2A68" w:rsidRDefault="000A2A68" w:rsidP="000A2A68">
      <w:r>
        <w:t xml:space="preserve">import </w:t>
      </w:r>
      <w:proofErr w:type="spellStart"/>
      <w:r>
        <w:t>org.apache.hadoop.mapreduce.lib.output.FileOutputFormat</w:t>
      </w:r>
      <w:proofErr w:type="spellEnd"/>
      <w:r>
        <w:t>;</w:t>
      </w:r>
    </w:p>
    <w:p w14:paraId="2EDB5FE1" w14:textId="77777777" w:rsidR="000A2A68" w:rsidRDefault="000A2A68" w:rsidP="000A2A68">
      <w:r>
        <w:t xml:space="preserve">import </w:t>
      </w:r>
      <w:proofErr w:type="spellStart"/>
      <w:r>
        <w:t>org.apache.hadoop.conf.Configuration</w:t>
      </w:r>
      <w:proofErr w:type="spellEnd"/>
      <w:r>
        <w:t>;</w:t>
      </w:r>
    </w:p>
    <w:p w14:paraId="30FA19E6" w14:textId="77777777" w:rsidR="000A2A68" w:rsidRDefault="000A2A68" w:rsidP="000A2A68">
      <w:r>
        <w:t xml:space="preserve">import </w:t>
      </w:r>
      <w:proofErr w:type="spellStart"/>
      <w:r>
        <w:t>org.apache.hadoop.fs.Path</w:t>
      </w:r>
      <w:proofErr w:type="spellEnd"/>
      <w:r>
        <w:t>;</w:t>
      </w:r>
    </w:p>
    <w:p w14:paraId="05C05A42" w14:textId="77777777" w:rsidR="000A2A68" w:rsidRDefault="000A2A68" w:rsidP="000A2A68">
      <w:r>
        <w:t xml:space="preserve">import </w:t>
      </w:r>
      <w:proofErr w:type="spellStart"/>
      <w:r>
        <w:t>org.apache.hadoop.io.IntWritable</w:t>
      </w:r>
      <w:proofErr w:type="spellEnd"/>
      <w:r>
        <w:t>;</w:t>
      </w:r>
    </w:p>
    <w:p w14:paraId="3F535750" w14:textId="77777777" w:rsidR="000A2A68" w:rsidRDefault="000A2A68" w:rsidP="000A2A68">
      <w:r>
        <w:t xml:space="preserve">import </w:t>
      </w:r>
      <w:proofErr w:type="spellStart"/>
      <w:r>
        <w:t>org.apache.hadoop.io.Text</w:t>
      </w:r>
      <w:proofErr w:type="spellEnd"/>
      <w:r>
        <w:t>;</w:t>
      </w:r>
    </w:p>
    <w:p w14:paraId="7B4980E2" w14:textId="77777777" w:rsidR="000A2A68" w:rsidRDefault="000A2A68" w:rsidP="000A2A68"/>
    <w:p w14:paraId="4DE262B9" w14:textId="77777777" w:rsidR="000A2A68" w:rsidRDefault="000A2A68" w:rsidP="000A2A68">
      <w:r>
        <w:t xml:space="preserve">public class </w:t>
      </w:r>
      <w:proofErr w:type="spellStart"/>
      <w:r>
        <w:t>WordCount</w:t>
      </w:r>
      <w:proofErr w:type="spellEnd"/>
      <w:r>
        <w:t xml:space="preserve"> {</w:t>
      </w:r>
    </w:p>
    <w:p w14:paraId="00F24088" w14:textId="77777777" w:rsidR="000A2A68" w:rsidRDefault="000A2A68" w:rsidP="000A2A68"/>
    <w:p w14:paraId="68A25568" w14:textId="77777777" w:rsidR="000A2A68" w:rsidRDefault="000A2A68" w:rsidP="000A2A68">
      <w:r>
        <w:t xml:space="preserve">  public static void main(String[] </w:t>
      </w:r>
      <w:proofErr w:type="spellStart"/>
      <w:r>
        <w:t>args</w:t>
      </w:r>
      <w:proofErr w:type="spellEnd"/>
      <w:r>
        <w:t>) throws Exception {</w:t>
      </w:r>
    </w:p>
    <w:p w14:paraId="36B352DF" w14:textId="77777777" w:rsidR="000A2A68" w:rsidRDefault="000A2A68" w:rsidP="000A2A68"/>
    <w:p w14:paraId="187EFD05" w14:textId="77777777" w:rsidR="000A2A68" w:rsidRDefault="000A2A68" w:rsidP="000A2A68">
      <w:r>
        <w:t xml:space="preserve">    if (</w:t>
      </w:r>
      <w:proofErr w:type="spellStart"/>
      <w:r>
        <w:t>args.length</w:t>
      </w:r>
      <w:proofErr w:type="spellEnd"/>
      <w:r>
        <w:t xml:space="preserve"> != 2) {</w:t>
      </w:r>
    </w:p>
    <w:p w14:paraId="5ABD71A5" w14:textId="77777777" w:rsidR="000A2A68" w:rsidRDefault="000A2A68" w:rsidP="000A2A68">
      <w:r>
        <w:t xml:space="preserve">      </w:t>
      </w:r>
      <w:proofErr w:type="spellStart"/>
      <w:r>
        <w:t>System.out.printf</w:t>
      </w:r>
      <w:proofErr w:type="spellEnd"/>
      <w:r>
        <w:t xml:space="preserve">("Usage: </w:t>
      </w:r>
      <w:proofErr w:type="spellStart"/>
      <w:r>
        <w:t>WordCount</w:t>
      </w:r>
      <w:proofErr w:type="spellEnd"/>
      <w:r>
        <w:t xml:space="preserve"> &lt;input </w:t>
      </w:r>
      <w:proofErr w:type="spellStart"/>
      <w:r>
        <w:t>dir</w:t>
      </w:r>
      <w:proofErr w:type="spellEnd"/>
      <w:r>
        <w:t xml:space="preserve">&gt; &lt;output </w:t>
      </w:r>
      <w:proofErr w:type="spellStart"/>
      <w:r>
        <w:t>dir</w:t>
      </w:r>
      <w:proofErr w:type="spellEnd"/>
      <w:r>
        <w:t>&gt;\n");</w:t>
      </w:r>
    </w:p>
    <w:p w14:paraId="30BDB610" w14:textId="77777777" w:rsidR="000A2A68" w:rsidRDefault="000A2A68" w:rsidP="000A2A68">
      <w:r>
        <w:t xml:space="preserve">      </w:t>
      </w:r>
      <w:proofErr w:type="spellStart"/>
      <w:r>
        <w:t>System.exit</w:t>
      </w:r>
      <w:proofErr w:type="spellEnd"/>
      <w:r>
        <w:t>(-1);</w:t>
      </w:r>
    </w:p>
    <w:p w14:paraId="78FE4599" w14:textId="77777777" w:rsidR="000A2A68" w:rsidRDefault="000A2A68" w:rsidP="000A2A68">
      <w:r>
        <w:t xml:space="preserve">    }</w:t>
      </w:r>
    </w:p>
    <w:p w14:paraId="4DC0EADA" w14:textId="77777777" w:rsidR="000A2A68" w:rsidRDefault="000A2A68" w:rsidP="000A2A68"/>
    <w:p w14:paraId="7CFE992A" w14:textId="77777777" w:rsidR="000A2A68" w:rsidRDefault="000A2A68" w:rsidP="000A2A68">
      <w:r>
        <w:t xml:space="preserve">    Configuration config = new Configuration();</w:t>
      </w:r>
    </w:p>
    <w:p w14:paraId="4E46D6A5" w14:textId="77777777" w:rsidR="000A2A68" w:rsidRDefault="000A2A68" w:rsidP="000A2A68">
      <w:r>
        <w:t xml:space="preserve">    Path input = new Path(</w:t>
      </w:r>
      <w:proofErr w:type="spellStart"/>
      <w:r>
        <w:t>args</w:t>
      </w:r>
      <w:proofErr w:type="spellEnd"/>
      <w:r>
        <w:t>[0]);</w:t>
      </w:r>
    </w:p>
    <w:p w14:paraId="0EA5517C" w14:textId="77777777" w:rsidR="000A2A68" w:rsidRDefault="000A2A68" w:rsidP="000A2A68">
      <w:r>
        <w:t xml:space="preserve">    Path output = new Path(</w:t>
      </w:r>
      <w:proofErr w:type="spellStart"/>
      <w:r>
        <w:t>args</w:t>
      </w:r>
      <w:proofErr w:type="spellEnd"/>
      <w:r>
        <w:t>[1]);</w:t>
      </w:r>
    </w:p>
    <w:p w14:paraId="7733B7D8" w14:textId="77777777" w:rsidR="000A2A68" w:rsidRDefault="000A2A68" w:rsidP="000A2A68">
      <w:r>
        <w:t xml:space="preserve"> </w:t>
      </w:r>
    </w:p>
    <w:p w14:paraId="1620C358" w14:textId="77777777" w:rsidR="000A2A68" w:rsidRDefault="000A2A68" w:rsidP="000A2A68">
      <w:r>
        <w:t xml:space="preserve">    @SuppressWarnings("deprecation")</w:t>
      </w:r>
    </w:p>
    <w:p w14:paraId="01F2D3C6" w14:textId="77777777" w:rsidR="000A2A68" w:rsidRDefault="000A2A68" w:rsidP="000A2A68">
      <w:r>
        <w:t xml:space="preserve">    Job </w:t>
      </w:r>
      <w:proofErr w:type="spellStart"/>
      <w:r>
        <w:t>job</w:t>
      </w:r>
      <w:proofErr w:type="spellEnd"/>
      <w:r>
        <w:t xml:space="preserve"> = new Job();</w:t>
      </w:r>
    </w:p>
    <w:p w14:paraId="5BB30D5F" w14:textId="77777777" w:rsidR="000A2A68" w:rsidRDefault="000A2A68" w:rsidP="000A2A68">
      <w:r>
        <w:t xml:space="preserve">   </w:t>
      </w:r>
    </w:p>
    <w:p w14:paraId="7F14E96D" w14:textId="77777777" w:rsidR="000A2A68" w:rsidRDefault="000A2A68" w:rsidP="000A2A68">
      <w:r>
        <w:t xml:space="preserve">    </w:t>
      </w:r>
      <w:proofErr w:type="spellStart"/>
      <w:r>
        <w:t>job.setJarByClass</w:t>
      </w:r>
      <w:proofErr w:type="spellEnd"/>
      <w:r>
        <w:t>(</w:t>
      </w:r>
      <w:proofErr w:type="spellStart"/>
      <w:r>
        <w:t>WordCount.class</w:t>
      </w:r>
      <w:proofErr w:type="spellEnd"/>
      <w:r>
        <w:t>);</w:t>
      </w:r>
    </w:p>
    <w:p w14:paraId="604BEB5D" w14:textId="77777777" w:rsidR="000A2A68" w:rsidRDefault="000A2A68" w:rsidP="000A2A68">
      <w:r>
        <w:t xml:space="preserve">   </w:t>
      </w:r>
    </w:p>
    <w:p w14:paraId="5B9136DC" w14:textId="77777777" w:rsidR="000A2A68" w:rsidRDefault="000A2A68" w:rsidP="000A2A68">
      <w:r>
        <w:t xml:space="preserve">    </w:t>
      </w:r>
      <w:proofErr w:type="spellStart"/>
      <w:r>
        <w:t>job.setJarByClass</w:t>
      </w:r>
      <w:proofErr w:type="spellEnd"/>
      <w:r>
        <w:t>(</w:t>
      </w:r>
      <w:proofErr w:type="spellStart"/>
      <w:r>
        <w:t>WordCount.class</w:t>
      </w:r>
      <w:proofErr w:type="spellEnd"/>
      <w:r>
        <w:t>);</w:t>
      </w:r>
    </w:p>
    <w:p w14:paraId="6CF27B39" w14:textId="77777777" w:rsidR="000A2A68" w:rsidRDefault="000A2A68" w:rsidP="000A2A68">
      <w:r>
        <w:t xml:space="preserve">    </w:t>
      </w:r>
      <w:proofErr w:type="spellStart"/>
      <w:r>
        <w:t>job.setMapperClass</w:t>
      </w:r>
      <w:proofErr w:type="spellEnd"/>
      <w:r>
        <w:t>(</w:t>
      </w:r>
      <w:proofErr w:type="spellStart"/>
      <w:r>
        <w:t>MapForWordCount.class</w:t>
      </w:r>
      <w:proofErr w:type="spellEnd"/>
      <w:r>
        <w:t>);</w:t>
      </w:r>
    </w:p>
    <w:p w14:paraId="2D6E29BA" w14:textId="77777777" w:rsidR="000A2A68" w:rsidRDefault="000A2A68" w:rsidP="000A2A68">
      <w:r>
        <w:t xml:space="preserve">    </w:t>
      </w:r>
      <w:proofErr w:type="spellStart"/>
      <w:r>
        <w:t>job.setReducerClass</w:t>
      </w:r>
      <w:proofErr w:type="spellEnd"/>
      <w:r>
        <w:t>(</w:t>
      </w:r>
      <w:proofErr w:type="spellStart"/>
      <w:r>
        <w:t>ReducerForWordCount.class</w:t>
      </w:r>
      <w:proofErr w:type="spellEnd"/>
      <w:r>
        <w:t>);</w:t>
      </w:r>
    </w:p>
    <w:p w14:paraId="76438D53" w14:textId="77777777" w:rsidR="000A2A68" w:rsidRDefault="000A2A68" w:rsidP="000A2A68">
      <w:r>
        <w:t xml:space="preserve">    </w:t>
      </w:r>
      <w:proofErr w:type="spellStart"/>
      <w:r>
        <w:t>job.setOutputKeyClass</w:t>
      </w:r>
      <w:proofErr w:type="spellEnd"/>
      <w:r>
        <w:t>(</w:t>
      </w:r>
      <w:proofErr w:type="spellStart"/>
      <w:r>
        <w:t>Text.class</w:t>
      </w:r>
      <w:proofErr w:type="spellEnd"/>
      <w:r>
        <w:t>);</w:t>
      </w:r>
    </w:p>
    <w:p w14:paraId="1891914E" w14:textId="77777777" w:rsidR="000A2A68" w:rsidRDefault="000A2A68" w:rsidP="000A2A68">
      <w:r>
        <w:t xml:space="preserve">    </w:t>
      </w:r>
      <w:proofErr w:type="spellStart"/>
      <w:r>
        <w:t>job.setOutputValueClass</w:t>
      </w:r>
      <w:proofErr w:type="spellEnd"/>
      <w:r>
        <w:t>(</w:t>
      </w:r>
      <w:proofErr w:type="spellStart"/>
      <w:r>
        <w:t>IntWritable.class</w:t>
      </w:r>
      <w:proofErr w:type="spellEnd"/>
      <w:r>
        <w:t>);</w:t>
      </w:r>
    </w:p>
    <w:p w14:paraId="23802365" w14:textId="77777777" w:rsidR="000A2A68" w:rsidRDefault="000A2A68" w:rsidP="000A2A68">
      <w:r>
        <w:t xml:space="preserve">    </w:t>
      </w:r>
      <w:proofErr w:type="spellStart"/>
      <w:r>
        <w:t>FileInputFormat.addInputPath</w:t>
      </w:r>
      <w:proofErr w:type="spellEnd"/>
      <w:r>
        <w:t>(job, input);</w:t>
      </w:r>
    </w:p>
    <w:p w14:paraId="05DAAD2A" w14:textId="77777777" w:rsidR="000A2A68" w:rsidRDefault="000A2A68" w:rsidP="000A2A68">
      <w:r>
        <w:t xml:space="preserve">    </w:t>
      </w:r>
      <w:proofErr w:type="spellStart"/>
      <w:r>
        <w:t>FileOutputFormat.setOutputPath</w:t>
      </w:r>
      <w:proofErr w:type="spellEnd"/>
      <w:r>
        <w:t>(</w:t>
      </w:r>
      <w:proofErr w:type="spellStart"/>
      <w:r>
        <w:t>job,output</w:t>
      </w:r>
      <w:proofErr w:type="spellEnd"/>
      <w:r>
        <w:t>);</w:t>
      </w:r>
    </w:p>
    <w:p w14:paraId="3131E512" w14:textId="77777777" w:rsidR="000A2A68" w:rsidRDefault="000A2A68" w:rsidP="000A2A68"/>
    <w:p w14:paraId="622DC1F2" w14:textId="77777777" w:rsidR="000A2A68" w:rsidRDefault="000A2A68" w:rsidP="000A2A68">
      <w:r>
        <w:t xml:space="preserve">    </w:t>
      </w:r>
      <w:proofErr w:type="spellStart"/>
      <w:r>
        <w:t>boolean</w:t>
      </w:r>
      <w:proofErr w:type="spellEnd"/>
      <w:r>
        <w:t xml:space="preserve"> success = </w:t>
      </w:r>
      <w:proofErr w:type="spellStart"/>
      <w:r>
        <w:t>job.waitForCompletion</w:t>
      </w:r>
      <w:proofErr w:type="spellEnd"/>
      <w:r>
        <w:t>(true);</w:t>
      </w:r>
    </w:p>
    <w:p w14:paraId="10765C06" w14:textId="77777777" w:rsidR="000A2A68" w:rsidRDefault="000A2A68" w:rsidP="000A2A68">
      <w:r>
        <w:lastRenderedPageBreak/>
        <w:t xml:space="preserve">    </w:t>
      </w:r>
      <w:proofErr w:type="spellStart"/>
      <w:r>
        <w:t>System.exit</w:t>
      </w:r>
      <w:proofErr w:type="spellEnd"/>
      <w:r>
        <w:t>(success ? 0 : 1);</w:t>
      </w:r>
    </w:p>
    <w:p w14:paraId="27B5165E" w14:textId="77777777" w:rsidR="000A2A68" w:rsidRDefault="000A2A68" w:rsidP="000A2A68">
      <w:r>
        <w:t xml:space="preserve">  }</w:t>
      </w:r>
    </w:p>
    <w:p w14:paraId="6927D2DC" w14:textId="77777777" w:rsidR="000A2A68" w:rsidRDefault="000A2A68" w:rsidP="000A2A68">
      <w:r>
        <w:t>}</w:t>
      </w:r>
    </w:p>
    <w:p w14:paraId="37D14366" w14:textId="77777777" w:rsidR="000A2A68" w:rsidRDefault="000A2A68" w:rsidP="000A2A68"/>
    <w:p w14:paraId="72137518" w14:textId="77777777" w:rsidR="000A2A68" w:rsidRDefault="000A2A68" w:rsidP="000A2A68">
      <w:r>
        <w:t>=====================================================================</w:t>
      </w:r>
    </w:p>
    <w:p w14:paraId="6F802023" w14:textId="77777777" w:rsidR="000A2A68" w:rsidRDefault="000A2A68" w:rsidP="000A2A68">
      <w:r>
        <w:t>MapForWordCount.java</w:t>
      </w:r>
    </w:p>
    <w:p w14:paraId="215DD9D3" w14:textId="77777777" w:rsidR="000A2A68" w:rsidRDefault="000A2A68" w:rsidP="000A2A68">
      <w:r>
        <w:t>=====================================================================</w:t>
      </w:r>
    </w:p>
    <w:p w14:paraId="287A37EA" w14:textId="77777777" w:rsidR="000A2A68" w:rsidRDefault="000A2A68" w:rsidP="000A2A68"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73BFD1B0" w14:textId="77777777" w:rsidR="000A2A68" w:rsidRDefault="000A2A68" w:rsidP="000A2A68">
      <w:r>
        <w:t xml:space="preserve">import </w:t>
      </w:r>
      <w:proofErr w:type="spellStart"/>
      <w:r>
        <w:t>org.apache.hadoop.io.IntWritable</w:t>
      </w:r>
      <w:proofErr w:type="spellEnd"/>
      <w:r>
        <w:t>;</w:t>
      </w:r>
    </w:p>
    <w:p w14:paraId="20DC4A4B" w14:textId="77777777" w:rsidR="000A2A68" w:rsidRDefault="000A2A68" w:rsidP="000A2A68">
      <w:r>
        <w:t xml:space="preserve">import </w:t>
      </w:r>
      <w:proofErr w:type="spellStart"/>
      <w:r>
        <w:t>org.apache.hadoop.io.LongWritable</w:t>
      </w:r>
      <w:proofErr w:type="spellEnd"/>
      <w:r>
        <w:t>;</w:t>
      </w:r>
    </w:p>
    <w:p w14:paraId="3E1AF4BD" w14:textId="77777777" w:rsidR="000A2A68" w:rsidRDefault="000A2A68" w:rsidP="000A2A68">
      <w:r>
        <w:t xml:space="preserve">import </w:t>
      </w:r>
      <w:proofErr w:type="spellStart"/>
      <w:r>
        <w:t>org.apache.hadoop.io.Text</w:t>
      </w:r>
      <w:proofErr w:type="spellEnd"/>
      <w:r>
        <w:t>;</w:t>
      </w:r>
    </w:p>
    <w:p w14:paraId="2B2BDA2B" w14:textId="77777777" w:rsidR="000A2A68" w:rsidRDefault="000A2A68" w:rsidP="000A2A68">
      <w:r>
        <w:t xml:space="preserve">import </w:t>
      </w:r>
      <w:proofErr w:type="spellStart"/>
      <w:r>
        <w:t>org.apache.hadoop.mapreduce.Mapper</w:t>
      </w:r>
      <w:proofErr w:type="spellEnd"/>
      <w:r>
        <w:t>;</w:t>
      </w:r>
    </w:p>
    <w:p w14:paraId="4C5D5F7D" w14:textId="77777777" w:rsidR="000A2A68" w:rsidRDefault="000A2A68" w:rsidP="000A2A68"/>
    <w:p w14:paraId="35251D45" w14:textId="77777777" w:rsidR="000A2A68" w:rsidRDefault="000A2A68" w:rsidP="000A2A68">
      <w:r>
        <w:t xml:space="preserve">public class </w:t>
      </w:r>
      <w:proofErr w:type="spellStart"/>
      <w:r>
        <w:t>MapForWordCount</w:t>
      </w:r>
      <w:proofErr w:type="spellEnd"/>
      <w:r>
        <w:t xml:space="preserve"> extends Mapper&lt;</w:t>
      </w:r>
      <w:proofErr w:type="spellStart"/>
      <w:r>
        <w:t>LongWritable</w:t>
      </w:r>
      <w:proofErr w:type="spellEnd"/>
      <w:r>
        <w:t xml:space="preserve">, Text, Text, </w:t>
      </w:r>
      <w:proofErr w:type="spellStart"/>
      <w:r>
        <w:t>IntWritable</w:t>
      </w:r>
      <w:proofErr w:type="spellEnd"/>
      <w:r>
        <w:t>&gt; {</w:t>
      </w:r>
    </w:p>
    <w:p w14:paraId="6BE0B841" w14:textId="77777777" w:rsidR="000A2A68" w:rsidRDefault="000A2A68" w:rsidP="000A2A68"/>
    <w:p w14:paraId="27098DCD" w14:textId="77777777" w:rsidR="000A2A68" w:rsidRDefault="000A2A68" w:rsidP="000A2A68">
      <w:r>
        <w:t xml:space="preserve">  @Override</w:t>
      </w:r>
    </w:p>
    <w:p w14:paraId="3491B270" w14:textId="77777777" w:rsidR="000A2A68" w:rsidRDefault="000A2A68" w:rsidP="000A2A68">
      <w:r>
        <w:t xml:space="preserve">  public void map(</w:t>
      </w:r>
      <w:proofErr w:type="spellStart"/>
      <w:r>
        <w:t>LongWritable</w:t>
      </w:r>
      <w:proofErr w:type="spellEnd"/>
      <w:r>
        <w:t xml:space="preserve"> key, Text value, Context context)</w:t>
      </w:r>
    </w:p>
    <w:p w14:paraId="547738AB" w14:textId="77777777" w:rsidR="000A2A68" w:rsidRDefault="000A2A68" w:rsidP="000A2A68">
      <w:r>
        <w:t xml:space="preserve">      throws </w:t>
      </w:r>
      <w:proofErr w:type="spellStart"/>
      <w:r>
        <w:t>IOException</w:t>
      </w:r>
      <w:proofErr w:type="spellEnd"/>
      <w:r>
        <w:t xml:space="preserve">, </w:t>
      </w:r>
      <w:proofErr w:type="spellStart"/>
      <w:r>
        <w:t>InterruptedException</w:t>
      </w:r>
      <w:proofErr w:type="spellEnd"/>
      <w:r>
        <w:t xml:space="preserve"> {</w:t>
      </w:r>
    </w:p>
    <w:p w14:paraId="7CC5EAFC" w14:textId="77777777" w:rsidR="000A2A68" w:rsidRDefault="000A2A68" w:rsidP="000A2A68">
      <w:r>
        <w:t xml:space="preserve">    String line = </w:t>
      </w:r>
      <w:proofErr w:type="spellStart"/>
      <w:r>
        <w:t>value.toString</w:t>
      </w:r>
      <w:proofErr w:type="spellEnd"/>
      <w:r>
        <w:t>();</w:t>
      </w:r>
    </w:p>
    <w:p w14:paraId="4FD4B0D8" w14:textId="77777777" w:rsidR="000A2A68" w:rsidRDefault="000A2A68" w:rsidP="000A2A68">
      <w:r>
        <w:t xml:space="preserve">    String[] words = </w:t>
      </w:r>
      <w:proofErr w:type="spellStart"/>
      <w:r>
        <w:t>line.split</w:t>
      </w:r>
      <w:proofErr w:type="spellEnd"/>
      <w:r>
        <w:t>(",");</w:t>
      </w:r>
    </w:p>
    <w:p w14:paraId="2D912C81" w14:textId="77777777" w:rsidR="000A2A68" w:rsidRDefault="000A2A68" w:rsidP="000A2A68">
      <w:r>
        <w:t xml:space="preserve">    for (String word: words){</w:t>
      </w:r>
    </w:p>
    <w:p w14:paraId="35652921" w14:textId="77777777" w:rsidR="000A2A68" w:rsidRDefault="000A2A68" w:rsidP="000A2A68">
      <w:r>
        <w:t xml:space="preserve">    </w:t>
      </w:r>
      <w:r>
        <w:tab/>
        <w:t xml:space="preserve">Text </w:t>
      </w:r>
      <w:proofErr w:type="spellStart"/>
      <w:r>
        <w:t>outputKey</w:t>
      </w:r>
      <w:proofErr w:type="spellEnd"/>
      <w:r>
        <w:t xml:space="preserve"> = new Text(</w:t>
      </w:r>
      <w:proofErr w:type="spellStart"/>
      <w:r>
        <w:t>word.toUpperCase</w:t>
      </w:r>
      <w:proofErr w:type="spellEnd"/>
      <w:r>
        <w:t>().trim());</w:t>
      </w:r>
    </w:p>
    <w:p w14:paraId="04E7AFC8" w14:textId="77777777" w:rsidR="000A2A68" w:rsidRDefault="000A2A68" w:rsidP="000A2A68">
      <w:r>
        <w:t xml:space="preserve">    </w:t>
      </w:r>
      <w:r>
        <w:tab/>
      </w:r>
      <w:proofErr w:type="spellStart"/>
      <w:r>
        <w:t>IntWritable</w:t>
      </w:r>
      <w:proofErr w:type="spellEnd"/>
      <w:r>
        <w:t xml:space="preserve"> </w:t>
      </w:r>
      <w:proofErr w:type="spellStart"/>
      <w:r>
        <w:t>outputValue</w:t>
      </w:r>
      <w:proofErr w:type="spellEnd"/>
      <w:r>
        <w:t xml:space="preserve"> = new </w:t>
      </w:r>
      <w:proofErr w:type="spellStart"/>
      <w:r>
        <w:t>IntWritable</w:t>
      </w:r>
      <w:proofErr w:type="spellEnd"/>
      <w:r>
        <w:t>(1);</w:t>
      </w:r>
    </w:p>
    <w:p w14:paraId="474F487F" w14:textId="77777777" w:rsidR="000A2A68" w:rsidRDefault="000A2A68" w:rsidP="000A2A68">
      <w:r>
        <w:t xml:space="preserve">    </w:t>
      </w:r>
      <w:r>
        <w:tab/>
      </w:r>
      <w:proofErr w:type="spellStart"/>
      <w:r>
        <w:t>context.write</w:t>
      </w:r>
      <w:proofErr w:type="spellEnd"/>
      <w:r>
        <w:t>(</w:t>
      </w:r>
      <w:proofErr w:type="spellStart"/>
      <w:r>
        <w:t>outputKey</w:t>
      </w:r>
      <w:proofErr w:type="spellEnd"/>
      <w:r>
        <w:t xml:space="preserve">, </w:t>
      </w:r>
      <w:proofErr w:type="spellStart"/>
      <w:r>
        <w:t>outputValue</w:t>
      </w:r>
      <w:proofErr w:type="spellEnd"/>
      <w:r>
        <w:t>);</w:t>
      </w:r>
    </w:p>
    <w:p w14:paraId="479D1CDC" w14:textId="77777777" w:rsidR="000A2A68" w:rsidRDefault="000A2A68" w:rsidP="000A2A68">
      <w:r>
        <w:t xml:space="preserve">    }</w:t>
      </w:r>
    </w:p>
    <w:p w14:paraId="7168ECE6" w14:textId="77777777" w:rsidR="000A2A68" w:rsidRDefault="000A2A68" w:rsidP="000A2A68">
      <w:r>
        <w:t xml:space="preserve">  }</w:t>
      </w:r>
    </w:p>
    <w:p w14:paraId="6155309C" w14:textId="77777777" w:rsidR="000A2A68" w:rsidRDefault="000A2A68" w:rsidP="000A2A68">
      <w:r>
        <w:t>}</w:t>
      </w:r>
    </w:p>
    <w:p w14:paraId="1C36B0A8" w14:textId="77777777" w:rsidR="000A2A68" w:rsidRDefault="000A2A68" w:rsidP="000A2A68"/>
    <w:p w14:paraId="7923EAA7" w14:textId="77777777" w:rsidR="000A2A68" w:rsidRDefault="000A2A68" w:rsidP="000A2A68">
      <w:r>
        <w:t>=====================================================================</w:t>
      </w:r>
    </w:p>
    <w:p w14:paraId="71EE0FC3" w14:textId="77777777" w:rsidR="000A2A68" w:rsidRDefault="000A2A68" w:rsidP="000A2A68">
      <w:r>
        <w:t>ReducerForWordCount.java</w:t>
      </w:r>
    </w:p>
    <w:p w14:paraId="54DF98DC" w14:textId="77777777" w:rsidR="000A2A68" w:rsidRDefault="000A2A68" w:rsidP="000A2A68">
      <w:r>
        <w:t>=====================================================================</w:t>
      </w:r>
    </w:p>
    <w:p w14:paraId="20F814DA" w14:textId="77777777" w:rsidR="000A2A68" w:rsidRDefault="000A2A68" w:rsidP="000A2A68"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6844BC5F" w14:textId="77777777" w:rsidR="000A2A68" w:rsidRDefault="000A2A68" w:rsidP="000A2A68">
      <w:r>
        <w:t xml:space="preserve">import </w:t>
      </w:r>
      <w:proofErr w:type="spellStart"/>
      <w:r>
        <w:t>org.apache.hadoop.io.DoubleWritable</w:t>
      </w:r>
      <w:proofErr w:type="spellEnd"/>
      <w:r>
        <w:t>;</w:t>
      </w:r>
    </w:p>
    <w:p w14:paraId="2FFB65CC" w14:textId="77777777" w:rsidR="000A2A68" w:rsidRDefault="000A2A68" w:rsidP="000A2A68">
      <w:r>
        <w:t xml:space="preserve">import </w:t>
      </w:r>
      <w:proofErr w:type="spellStart"/>
      <w:r>
        <w:t>org.apache.hadoop.io.IntWritable</w:t>
      </w:r>
      <w:proofErr w:type="spellEnd"/>
      <w:r>
        <w:t>;</w:t>
      </w:r>
    </w:p>
    <w:p w14:paraId="5A7D226B" w14:textId="77777777" w:rsidR="000A2A68" w:rsidRDefault="000A2A68" w:rsidP="000A2A68">
      <w:r>
        <w:t xml:space="preserve">import </w:t>
      </w:r>
      <w:proofErr w:type="spellStart"/>
      <w:r>
        <w:t>org.apache.hadoop.io.Text</w:t>
      </w:r>
      <w:proofErr w:type="spellEnd"/>
      <w:r>
        <w:t>;</w:t>
      </w:r>
    </w:p>
    <w:p w14:paraId="0D9E3E83" w14:textId="77777777" w:rsidR="000A2A68" w:rsidRDefault="000A2A68" w:rsidP="000A2A68">
      <w:r>
        <w:t xml:space="preserve">import </w:t>
      </w:r>
      <w:proofErr w:type="spellStart"/>
      <w:r>
        <w:t>org.apache.hadoop.mapreduce.Reducer</w:t>
      </w:r>
      <w:proofErr w:type="spellEnd"/>
      <w:r>
        <w:t>;</w:t>
      </w:r>
    </w:p>
    <w:p w14:paraId="0AD0E0B0" w14:textId="77777777" w:rsidR="000A2A68" w:rsidRDefault="000A2A68" w:rsidP="000A2A68"/>
    <w:p w14:paraId="0A488327" w14:textId="77777777" w:rsidR="000A2A68" w:rsidRDefault="000A2A68" w:rsidP="000A2A68">
      <w:r>
        <w:t xml:space="preserve">public class </w:t>
      </w:r>
      <w:proofErr w:type="spellStart"/>
      <w:r>
        <w:t>ReducerForWordCount</w:t>
      </w:r>
      <w:proofErr w:type="spellEnd"/>
      <w:r>
        <w:t xml:space="preserve"> extends Reducer&lt;Text, </w:t>
      </w:r>
      <w:proofErr w:type="spellStart"/>
      <w:r>
        <w:t>IntWritable</w:t>
      </w:r>
      <w:proofErr w:type="spellEnd"/>
      <w:r>
        <w:t xml:space="preserve">, Text, </w:t>
      </w:r>
      <w:proofErr w:type="spellStart"/>
      <w:r>
        <w:t>IntWritable</w:t>
      </w:r>
      <w:proofErr w:type="spellEnd"/>
      <w:r>
        <w:t>&gt; {</w:t>
      </w:r>
    </w:p>
    <w:p w14:paraId="1ADC2006" w14:textId="77777777" w:rsidR="000A2A68" w:rsidRDefault="000A2A68" w:rsidP="000A2A68"/>
    <w:p w14:paraId="09C54A25" w14:textId="77777777" w:rsidR="000A2A68" w:rsidRDefault="000A2A68" w:rsidP="000A2A68">
      <w:r>
        <w:t xml:space="preserve">  @Override</w:t>
      </w:r>
    </w:p>
    <w:p w14:paraId="70BA1740" w14:textId="77777777" w:rsidR="000A2A68" w:rsidRDefault="000A2A68" w:rsidP="000A2A68">
      <w:r>
        <w:t xml:space="preserve">  public void reduce(Text key, </w:t>
      </w:r>
      <w:proofErr w:type="spellStart"/>
      <w:r>
        <w:t>Iterable</w:t>
      </w:r>
      <w:proofErr w:type="spellEnd"/>
      <w:r>
        <w:t>&lt;</w:t>
      </w:r>
      <w:proofErr w:type="spellStart"/>
      <w:r>
        <w:t>IntWritable</w:t>
      </w:r>
      <w:proofErr w:type="spellEnd"/>
      <w:r>
        <w:t>&gt; values, Context context)</w:t>
      </w:r>
    </w:p>
    <w:p w14:paraId="2E1AD9BA" w14:textId="77777777" w:rsidR="000A2A68" w:rsidRDefault="000A2A68" w:rsidP="000A2A68">
      <w:r>
        <w:t xml:space="preserve">      throws </w:t>
      </w:r>
      <w:proofErr w:type="spellStart"/>
      <w:r>
        <w:t>IOException</w:t>
      </w:r>
      <w:proofErr w:type="spellEnd"/>
      <w:r>
        <w:t xml:space="preserve">, </w:t>
      </w:r>
      <w:proofErr w:type="spellStart"/>
      <w:r>
        <w:t>InterruptedException</w:t>
      </w:r>
      <w:proofErr w:type="spellEnd"/>
      <w:r>
        <w:t xml:space="preserve"> {</w:t>
      </w:r>
    </w:p>
    <w:p w14:paraId="571F8890" w14:textId="77777777" w:rsidR="000A2A68" w:rsidRDefault="000A2A68" w:rsidP="000A2A68"/>
    <w:p w14:paraId="6FC6EDE7" w14:textId="77777777" w:rsidR="000A2A68" w:rsidRDefault="000A2A68" w:rsidP="000A2A68">
      <w:r>
        <w:t xml:space="preserve">    int sum = 0;</w:t>
      </w:r>
    </w:p>
    <w:p w14:paraId="3DA19ED8" w14:textId="77777777" w:rsidR="000A2A68" w:rsidRDefault="000A2A68" w:rsidP="000A2A68">
      <w:r>
        <w:t xml:space="preserve">    for(</w:t>
      </w:r>
      <w:proofErr w:type="spellStart"/>
      <w:r>
        <w:t>IntWritable</w:t>
      </w:r>
      <w:proofErr w:type="spellEnd"/>
      <w:r>
        <w:t xml:space="preserve"> value: values){</w:t>
      </w:r>
    </w:p>
    <w:p w14:paraId="7C579BE8" w14:textId="77777777" w:rsidR="000A2A68" w:rsidRDefault="000A2A68" w:rsidP="000A2A68">
      <w:r>
        <w:t xml:space="preserve">    </w:t>
      </w:r>
      <w:r>
        <w:tab/>
        <w:t xml:space="preserve">sum += </w:t>
      </w:r>
      <w:proofErr w:type="spellStart"/>
      <w:r>
        <w:t>value.get</w:t>
      </w:r>
      <w:proofErr w:type="spellEnd"/>
      <w:r>
        <w:t>();</w:t>
      </w:r>
    </w:p>
    <w:p w14:paraId="48051282" w14:textId="77777777" w:rsidR="000A2A68" w:rsidRDefault="000A2A68" w:rsidP="000A2A68">
      <w:r>
        <w:lastRenderedPageBreak/>
        <w:t xml:space="preserve">    }</w:t>
      </w:r>
    </w:p>
    <w:p w14:paraId="05A3EF8E" w14:textId="77777777" w:rsidR="000A2A68" w:rsidRDefault="000A2A68" w:rsidP="000A2A68">
      <w:r>
        <w:t xml:space="preserve">    </w:t>
      </w:r>
      <w:proofErr w:type="spellStart"/>
      <w:r>
        <w:t>context.write</w:t>
      </w:r>
      <w:proofErr w:type="spellEnd"/>
      <w:r>
        <w:t xml:space="preserve">(key, new </w:t>
      </w:r>
      <w:proofErr w:type="spellStart"/>
      <w:r>
        <w:t>IntWritable</w:t>
      </w:r>
      <w:proofErr w:type="spellEnd"/>
      <w:r>
        <w:t>(sum));</w:t>
      </w:r>
    </w:p>
    <w:p w14:paraId="7D29C464" w14:textId="77777777" w:rsidR="000A2A68" w:rsidRDefault="000A2A68" w:rsidP="000A2A68">
      <w:r>
        <w:t xml:space="preserve">  }</w:t>
      </w:r>
    </w:p>
    <w:p w14:paraId="46603E2B" w14:textId="77777777" w:rsidR="000A2A68" w:rsidRDefault="000A2A68" w:rsidP="000A2A68">
      <w:r>
        <w:t>}</w:t>
      </w:r>
    </w:p>
    <w:p w14:paraId="753DCB9D" w14:textId="77777777" w:rsidR="000A2A68" w:rsidRDefault="000A2A68" w:rsidP="000A2A68"/>
    <w:p w14:paraId="2749202B" w14:textId="5EB937A0" w:rsidR="000A2A68" w:rsidRDefault="000A2A68" w:rsidP="000A2A68">
      <w:r>
        <w:t>=====================================================================</w:t>
      </w:r>
    </w:p>
    <w:p w14:paraId="740A8C7D" w14:textId="77777777" w:rsidR="00A16AB4" w:rsidRDefault="00A16AB4" w:rsidP="00ED2B37">
      <w:pPr>
        <w:ind w:left="720"/>
      </w:pPr>
    </w:p>
    <w:p w14:paraId="1D7502C9" w14:textId="289A39D8" w:rsidR="00A16AB4" w:rsidRPr="00A16AB4" w:rsidRDefault="00A16AB4" w:rsidP="00A16AB4">
      <w:pPr>
        <w:rPr>
          <w:b/>
          <w:bCs/>
          <w:u w:val="single"/>
        </w:rPr>
      </w:pPr>
      <w:r>
        <w:rPr>
          <w:b/>
          <w:bCs/>
        </w:rPr>
        <w:t xml:space="preserve">Step </w:t>
      </w:r>
      <w:r w:rsidRPr="00CC6939">
        <w:rPr>
          <w:b/>
          <w:bCs/>
        </w:rPr>
        <w:t>Screenshot:</w:t>
      </w:r>
    </w:p>
    <w:p w14:paraId="37E1365B" w14:textId="4B428F89" w:rsidR="00A16AB4" w:rsidRDefault="00A16AB4" w:rsidP="00A16AB4">
      <w:pPr>
        <w:rPr>
          <w:noProof/>
        </w:rPr>
      </w:pPr>
      <w:r w:rsidRPr="00A16AB4">
        <w:rPr>
          <w:noProof/>
        </w:rPr>
        <w:drawing>
          <wp:inline distT="0" distB="0" distL="0" distR="0" wp14:anchorId="67DF43B5" wp14:editId="28806A42">
            <wp:extent cx="3028208" cy="3170555"/>
            <wp:effectExtent l="0" t="0" r="1270" b="0"/>
            <wp:docPr id="8" name="Picture 8" descr="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4183" cy="318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6AB4">
        <w:rPr>
          <w:noProof/>
        </w:rPr>
        <w:t xml:space="preserve"> </w:t>
      </w:r>
      <w:r>
        <w:rPr>
          <w:noProof/>
        </w:rPr>
        <w:drawing>
          <wp:inline distT="0" distB="0" distL="0" distR="0" wp14:anchorId="538946D2" wp14:editId="3126160E">
            <wp:extent cx="2866257" cy="3119236"/>
            <wp:effectExtent l="0" t="0" r="0" b="508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73293" cy="3126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0E07C" w14:textId="3BB9EA4C" w:rsidR="00A16AB4" w:rsidRDefault="00A16AB4" w:rsidP="000A2A68">
      <w:pPr>
        <w:ind w:left="720" w:firstLine="720"/>
        <w:rPr>
          <w:noProof/>
        </w:rPr>
      </w:pPr>
      <w:r>
        <w:t>Fig</w:t>
      </w:r>
      <w:r w:rsidR="006B0AA4">
        <w:t xml:space="preserve"> 6</w:t>
      </w:r>
      <w:r>
        <w:t>: Open Eclipse IDE</w:t>
      </w:r>
      <w:r>
        <w:tab/>
      </w:r>
      <w:r>
        <w:tab/>
      </w:r>
      <w:r>
        <w:tab/>
      </w:r>
      <w:r w:rsidRPr="00A16AB4">
        <w:t xml:space="preserve"> </w:t>
      </w:r>
      <w:r>
        <w:t>Fig</w:t>
      </w:r>
      <w:r w:rsidR="006B0AA4">
        <w:t xml:space="preserve"> 7</w:t>
      </w:r>
      <w:r>
        <w:t xml:space="preserve">: </w:t>
      </w:r>
      <w:r w:rsidR="000A2A68">
        <w:t>Copy 'training' project</w:t>
      </w:r>
    </w:p>
    <w:p w14:paraId="376BABE6" w14:textId="5E8C44E2" w:rsidR="00A16AB4" w:rsidRDefault="00A16AB4" w:rsidP="00A16AB4"/>
    <w:p w14:paraId="1EDDB407" w14:textId="3EBA1869" w:rsidR="00A16AB4" w:rsidRDefault="000A2A68" w:rsidP="000A2A68">
      <w:r w:rsidRPr="000A2A68">
        <w:rPr>
          <w:noProof/>
        </w:rPr>
        <w:drawing>
          <wp:anchor distT="0" distB="0" distL="114300" distR="114300" simplePos="0" relativeHeight="251660288" behindDoc="1" locked="0" layoutInCell="1" allowOverlap="1" wp14:anchorId="215CA4A7" wp14:editId="29AD92ED">
            <wp:simplePos x="0" y="0"/>
            <wp:positionH relativeFrom="column">
              <wp:posOffset>3649065</wp:posOffset>
            </wp:positionH>
            <wp:positionV relativeFrom="paragraph">
              <wp:posOffset>7430</wp:posOffset>
            </wp:positionV>
            <wp:extent cx="2280285" cy="2861945"/>
            <wp:effectExtent l="0" t="0" r="5715" b="0"/>
            <wp:wrapTight wrapText="bothSides">
              <wp:wrapPolygon edited="0">
                <wp:start x="0" y="0"/>
                <wp:lineTo x="0" y="21423"/>
                <wp:lineTo x="21474" y="21423"/>
                <wp:lineTo x="21474" y="0"/>
                <wp:lineTo x="0" y="0"/>
              </wp:wrapPolygon>
            </wp:wrapTight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11"/>
                    <a:stretch/>
                  </pic:blipFill>
                  <pic:spPr bwMode="auto">
                    <a:xfrm>
                      <a:off x="0" y="0"/>
                      <a:ext cx="2280285" cy="286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16AB4" w:rsidRPr="00A16AB4">
        <w:rPr>
          <w:noProof/>
        </w:rPr>
        <w:drawing>
          <wp:inline distT="0" distB="0" distL="0" distR="0" wp14:anchorId="7112254A" wp14:editId="457DB707">
            <wp:extent cx="3234751" cy="2850078"/>
            <wp:effectExtent l="0" t="0" r="3810" b="762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63041" cy="287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31E6" w14:textId="5E18C0E2" w:rsidR="008F2375" w:rsidRDefault="000A2A68" w:rsidP="000A2A68">
      <w:pPr>
        <w:ind w:firstLine="720"/>
      </w:pPr>
      <w:r>
        <w:t>Fig</w:t>
      </w:r>
      <w:r w:rsidR="006B0AA4">
        <w:t xml:space="preserve"> 8</w:t>
      </w:r>
      <w:r>
        <w:t>: Paste and rename it “</w:t>
      </w:r>
      <w:proofErr w:type="spellStart"/>
      <w:r w:rsidR="00795E30">
        <w:t>WordCount</w:t>
      </w:r>
      <w:proofErr w:type="spellEnd"/>
      <w:r w:rsidR="00795E30">
        <w:t xml:space="preserve">”  </w:t>
      </w:r>
      <w:r>
        <w:t xml:space="preserve">                  Fig</w:t>
      </w:r>
      <w:r w:rsidR="006B0AA4">
        <w:t xml:space="preserve"> 9</w:t>
      </w:r>
      <w:r>
        <w:t xml:space="preserve">: Rename </w:t>
      </w:r>
      <w:r w:rsidR="00795E30">
        <w:t>a</w:t>
      </w:r>
      <w:r>
        <w:t>ll java file as step 4</w:t>
      </w:r>
    </w:p>
    <w:p w14:paraId="3FA6BB45" w14:textId="2A3C01CA" w:rsidR="008F2375" w:rsidRDefault="008F2375" w:rsidP="00ED2B37">
      <w:pPr>
        <w:ind w:left="720"/>
      </w:pPr>
      <w:r>
        <w:lastRenderedPageBreak/>
        <w:t>5. Right click on '</w:t>
      </w:r>
      <w:proofErr w:type="spellStart"/>
      <w:r>
        <w:t>WordCount</w:t>
      </w:r>
      <w:proofErr w:type="spellEnd"/>
      <w:r>
        <w:t xml:space="preserve">' project </w:t>
      </w:r>
      <w:r w:rsidR="00ED2B37">
        <w:sym w:font="Wingdings" w:char="F0E0"/>
      </w:r>
      <w:r w:rsidR="00ED2B37">
        <w:t xml:space="preserve"> </w:t>
      </w:r>
      <w:r>
        <w:t xml:space="preserve"> export </w:t>
      </w:r>
      <w:r w:rsidR="00ED2B37">
        <w:sym w:font="Wingdings" w:char="F0E0"/>
      </w:r>
      <w:r w:rsidR="00ED2B37">
        <w:t xml:space="preserve"> </w:t>
      </w:r>
      <w:r>
        <w:t xml:space="preserve">java </w:t>
      </w:r>
      <w:r w:rsidR="00ED2B37">
        <w:sym w:font="Wingdings" w:char="F0E0"/>
      </w:r>
      <w:r w:rsidR="00ED2B37">
        <w:t xml:space="preserve"> </w:t>
      </w:r>
      <w:r>
        <w:t xml:space="preserve">select jar </w:t>
      </w:r>
      <w:r w:rsidR="00ED2B37">
        <w:sym w:font="Wingdings" w:char="F0E0"/>
      </w:r>
      <w:r w:rsidR="00ED2B37">
        <w:t xml:space="preserve"> </w:t>
      </w:r>
      <w:r>
        <w:t xml:space="preserve">Next </w:t>
      </w:r>
      <w:r w:rsidR="00ED2B37">
        <w:sym w:font="Wingdings" w:char="F0E0"/>
      </w:r>
      <w:r w:rsidR="00ED2B37">
        <w:t xml:space="preserve"> </w:t>
      </w:r>
      <w:r>
        <w:t>give a</w:t>
      </w:r>
      <w:r w:rsidR="00ED2B37">
        <w:t xml:space="preserve"> </w:t>
      </w:r>
      <w:r>
        <w:t>jar file</w:t>
      </w:r>
      <w:r w:rsidR="00ED2B37">
        <w:t xml:space="preserve"> </w:t>
      </w:r>
      <w:r>
        <w:t>name as "</w:t>
      </w:r>
      <w:proofErr w:type="spellStart"/>
      <w:r>
        <w:t>WordCount</w:t>
      </w:r>
      <w:proofErr w:type="spellEnd"/>
      <w:r>
        <w:t xml:space="preserve">" </w:t>
      </w:r>
      <w:r w:rsidR="00ED2B37">
        <w:sym w:font="Wingdings" w:char="F0E0"/>
      </w:r>
      <w:r w:rsidR="00ED2B37">
        <w:t xml:space="preserve"> </w:t>
      </w:r>
      <w:r>
        <w:t xml:space="preserve">Next </w:t>
      </w:r>
      <w:r w:rsidR="00ED2B37">
        <w:sym w:font="Wingdings" w:char="F0E0"/>
      </w:r>
      <w:r w:rsidR="00ED2B37">
        <w:t xml:space="preserve"> </w:t>
      </w:r>
      <w:proofErr w:type="spellStart"/>
      <w:r>
        <w:t>Next</w:t>
      </w:r>
      <w:proofErr w:type="spellEnd"/>
      <w:r>
        <w:t xml:space="preserve"> </w:t>
      </w:r>
      <w:r w:rsidR="00ED2B37">
        <w:sym w:font="Wingdings" w:char="F0E0"/>
      </w:r>
      <w:r w:rsidR="00ED2B37">
        <w:t xml:space="preserve"> </w:t>
      </w:r>
      <w:r>
        <w:t>Finish</w:t>
      </w:r>
    </w:p>
    <w:p w14:paraId="7A57DD17" w14:textId="48E4D0F6" w:rsidR="008F2375" w:rsidRDefault="008F2375" w:rsidP="00093F25">
      <w:pPr>
        <w:ind w:firstLine="720"/>
      </w:pPr>
      <w:r>
        <w:t xml:space="preserve">6. Avoid if any error message </w:t>
      </w:r>
      <w:r w:rsidR="00ED2B37">
        <w:t>occurs</w:t>
      </w:r>
      <w:r>
        <w:t>.</w:t>
      </w:r>
    </w:p>
    <w:p w14:paraId="1341931D" w14:textId="3913A814" w:rsidR="000A2A68" w:rsidRDefault="006B0AA4" w:rsidP="000A2A68">
      <w:r w:rsidRPr="006B0AA4">
        <w:rPr>
          <w:noProof/>
        </w:rPr>
        <w:drawing>
          <wp:anchor distT="0" distB="0" distL="114300" distR="114300" simplePos="0" relativeHeight="251661312" behindDoc="0" locked="0" layoutInCell="1" allowOverlap="1" wp14:anchorId="6B33B00D" wp14:editId="0BD67A2F">
            <wp:simplePos x="0" y="0"/>
            <wp:positionH relativeFrom="column">
              <wp:posOffset>3295650</wp:posOffset>
            </wp:positionH>
            <wp:positionV relativeFrom="paragraph">
              <wp:posOffset>131445</wp:posOffset>
            </wp:positionV>
            <wp:extent cx="2752725" cy="2898140"/>
            <wp:effectExtent l="0" t="0" r="952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17E896" w14:textId="59F8CE6A" w:rsidR="000A2A68" w:rsidRDefault="000A2A68" w:rsidP="000A2A68">
      <w:r w:rsidRPr="000A2A68">
        <w:rPr>
          <w:noProof/>
        </w:rPr>
        <w:drawing>
          <wp:inline distT="0" distB="0" distL="0" distR="0" wp14:anchorId="5591E1BD" wp14:editId="1A25C272">
            <wp:extent cx="3109595" cy="2876512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31262" cy="289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C2050" w14:textId="05EED2BD" w:rsidR="006B0AA4" w:rsidRDefault="006B0AA4" w:rsidP="006B0AA4">
      <w:pPr>
        <w:jc w:val="center"/>
      </w:pPr>
      <w:r>
        <w:t>Fig 10: Export Jar file</w:t>
      </w:r>
    </w:p>
    <w:p w14:paraId="17C9A5AE" w14:textId="67C8663C" w:rsidR="008F2375" w:rsidRDefault="008F2375" w:rsidP="008F2375">
      <w:r>
        <w:t>=====================================================================</w:t>
      </w:r>
    </w:p>
    <w:p w14:paraId="2DE5D476" w14:textId="6C7CD99E" w:rsidR="008F2375" w:rsidRDefault="00ED2B37" w:rsidP="008F2375">
      <w:r>
        <w:t xml:space="preserve">Open </w:t>
      </w:r>
      <w:r w:rsidR="00093F25">
        <w:t>Web</w:t>
      </w:r>
      <w:r w:rsidR="008F2375">
        <w:t xml:space="preserve"> Browser</w:t>
      </w:r>
    </w:p>
    <w:p w14:paraId="5DBD8C13" w14:textId="61E253A0" w:rsidR="008F2375" w:rsidRDefault="008F2375" w:rsidP="008F2375">
      <w:r>
        <w:t>=====================================================================</w:t>
      </w:r>
    </w:p>
    <w:p w14:paraId="4BB39FE6" w14:textId="77777777" w:rsidR="008F2375" w:rsidRDefault="008F2375" w:rsidP="00ED2B37">
      <w:pPr>
        <w:ind w:firstLine="720"/>
      </w:pPr>
      <w:r>
        <w:t>7. Go to http://quickstart.cloudera:8888/accounts/login/?next=/</w:t>
      </w:r>
    </w:p>
    <w:p w14:paraId="20FAF151" w14:textId="06BED447" w:rsidR="008F2375" w:rsidRDefault="008F2375" w:rsidP="00093F25">
      <w:pPr>
        <w:ind w:firstLine="720"/>
      </w:pPr>
      <w:r>
        <w:t>8. Login by using</w:t>
      </w:r>
      <w:r w:rsidR="00ED2B37">
        <w:t xml:space="preserve"> </w:t>
      </w:r>
      <w:r w:rsidR="00093F25">
        <w:t>Username</w:t>
      </w:r>
      <w:r>
        <w:t xml:space="preserve">: </w:t>
      </w:r>
      <w:proofErr w:type="spellStart"/>
      <w:r>
        <w:t>cloudera</w:t>
      </w:r>
      <w:proofErr w:type="spellEnd"/>
      <w:r w:rsidR="00ED2B37">
        <w:t xml:space="preserve"> &amp; </w:t>
      </w:r>
      <w:r>
        <w:t xml:space="preserve">Password: </w:t>
      </w:r>
      <w:proofErr w:type="spellStart"/>
      <w:r>
        <w:t>cloudera</w:t>
      </w:r>
      <w:proofErr w:type="spellEnd"/>
    </w:p>
    <w:p w14:paraId="56087C7A" w14:textId="413FE5C4" w:rsidR="008F2375" w:rsidRDefault="008F2375" w:rsidP="00ED2B37">
      <w:pPr>
        <w:ind w:firstLine="720"/>
      </w:pPr>
      <w:r>
        <w:t>9. Go to file browser that you see upper right side of the browser</w:t>
      </w:r>
    </w:p>
    <w:p w14:paraId="1E9C3C2C" w14:textId="6AE1BE4B" w:rsidR="008F2375" w:rsidRDefault="008F2375" w:rsidP="00093F25">
      <w:pPr>
        <w:ind w:left="720"/>
      </w:pPr>
      <w:r>
        <w:t xml:space="preserve">10. </w:t>
      </w:r>
      <w:r w:rsidR="00093F25">
        <w:t>Create</w:t>
      </w:r>
      <w:r>
        <w:t xml:space="preserve"> new directory</w:t>
      </w:r>
      <w:r w:rsidR="00093F25">
        <w:t xml:space="preserve"> by click on New </w:t>
      </w:r>
      <w:r w:rsidR="00093F25">
        <w:sym w:font="Wingdings" w:char="F0E0"/>
      </w:r>
      <w:r w:rsidR="00093F25">
        <w:t xml:space="preserve"> Directory </w:t>
      </w:r>
      <w:r w:rsidR="00093F25">
        <w:sym w:font="Wingdings" w:char="F0E0"/>
      </w:r>
      <w:r w:rsidR="00093F25">
        <w:t xml:space="preserve"> provide name</w:t>
      </w:r>
      <w:r>
        <w:t xml:space="preserve"> as </w:t>
      </w:r>
      <w:r w:rsidR="00093F25">
        <w:t>‘</w:t>
      </w:r>
      <w:r>
        <w:t>wordcount</w:t>
      </w:r>
      <w:r w:rsidR="00093F25">
        <w:t>’</w:t>
      </w:r>
      <w:r>
        <w:t xml:space="preserve"> </w:t>
      </w:r>
      <w:r w:rsidR="00093F25">
        <w:sym w:font="Wingdings" w:char="F0E0"/>
      </w:r>
      <w:r>
        <w:t xml:space="preserve"> go that directory create new file as file1.txt</w:t>
      </w:r>
    </w:p>
    <w:p w14:paraId="53D3C051" w14:textId="0C217E8F" w:rsidR="008F2375" w:rsidRDefault="008F2375" w:rsidP="00093F25">
      <w:pPr>
        <w:ind w:left="720"/>
        <w:jc w:val="both"/>
      </w:pPr>
      <w:r>
        <w:t xml:space="preserve">11. Go to that file1.txt </w:t>
      </w:r>
      <w:r w:rsidR="00093F25">
        <w:sym w:font="Wingdings" w:char="F0E0"/>
      </w:r>
      <w:r>
        <w:t xml:space="preserve"> click on 'edit file' option and add some text as </w:t>
      </w:r>
      <w:r w:rsidR="00093F25">
        <w:t>coma separated</w:t>
      </w:r>
      <w:r>
        <w:t xml:space="preserve">. </w:t>
      </w:r>
      <w:r w:rsidR="00093F25">
        <w:t>Then</w:t>
      </w:r>
      <w:r>
        <w:t xml:space="preserve"> save it</w:t>
      </w:r>
      <w:r w:rsidR="00093F25">
        <w:t>.</w:t>
      </w:r>
    </w:p>
    <w:p w14:paraId="3B590754" w14:textId="6306FD9B" w:rsidR="006B0AA4" w:rsidRDefault="006B0AA4" w:rsidP="006B0AA4">
      <w:pPr>
        <w:jc w:val="both"/>
      </w:pPr>
      <w:r w:rsidRPr="006B0AA4">
        <w:rPr>
          <w:noProof/>
        </w:rPr>
        <w:drawing>
          <wp:inline distT="0" distB="0" distL="0" distR="0" wp14:anchorId="34335E8D" wp14:editId="3258D9A8">
            <wp:extent cx="5943600" cy="2714625"/>
            <wp:effectExtent l="0" t="0" r="0" b="9525"/>
            <wp:docPr id="14" name="Picture 1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1AF6A" w14:textId="1F29377D" w:rsidR="00E55C15" w:rsidRDefault="006B0AA4" w:rsidP="006B0AA4">
      <w:pPr>
        <w:jc w:val="both"/>
      </w:pPr>
      <w:r>
        <w:rPr>
          <w:noProof/>
        </w:rPr>
        <w:lastRenderedPageBreak/>
        <w:drawing>
          <wp:inline distT="0" distB="0" distL="0" distR="0" wp14:anchorId="3AD9DCBA" wp14:editId="626E52D8">
            <wp:extent cx="5943600" cy="3072765"/>
            <wp:effectExtent l="0" t="0" r="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B974F" w14:textId="65165B19" w:rsidR="006B0AA4" w:rsidRDefault="006B0AA4" w:rsidP="006B0AA4">
      <w:pPr>
        <w:jc w:val="both"/>
      </w:pPr>
      <w:r>
        <w:rPr>
          <w:noProof/>
        </w:rPr>
        <w:drawing>
          <wp:inline distT="0" distB="0" distL="0" distR="0" wp14:anchorId="4B864B0C" wp14:editId="7F9A7F66">
            <wp:extent cx="5943600" cy="1971675"/>
            <wp:effectExtent l="0" t="0" r="0" b="9525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 rotWithShape="1">
                    <a:blip r:embed="rId24"/>
                    <a:srcRect t="28798" b="7101"/>
                    <a:stretch/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A25C8" w14:textId="6DA3ED19" w:rsidR="00E55C15" w:rsidRDefault="00E55C15" w:rsidP="00E55C15">
      <w:pPr>
        <w:jc w:val="center"/>
      </w:pPr>
      <w:r>
        <w:t xml:space="preserve">Fig 11: Creating wordcount </w:t>
      </w:r>
      <w:r w:rsidR="00795E30">
        <w:t>directory.</w:t>
      </w:r>
    </w:p>
    <w:p w14:paraId="0FDFFE3E" w14:textId="77777777" w:rsidR="00E55C15" w:rsidRDefault="00E55C15" w:rsidP="00E55C15">
      <w:pPr>
        <w:jc w:val="center"/>
      </w:pPr>
    </w:p>
    <w:p w14:paraId="3517188D" w14:textId="34F05643" w:rsidR="006B0AA4" w:rsidRDefault="006B0AA4" w:rsidP="006B0AA4">
      <w:pPr>
        <w:jc w:val="both"/>
      </w:pPr>
      <w:r>
        <w:rPr>
          <w:noProof/>
        </w:rPr>
        <w:drawing>
          <wp:inline distT="0" distB="0" distL="0" distR="0" wp14:anchorId="477C97E2" wp14:editId="2BA7A7B8">
            <wp:extent cx="5943600" cy="2590800"/>
            <wp:effectExtent l="0" t="0" r="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 rotWithShape="1">
                    <a:blip r:embed="rId25"/>
                    <a:srcRect b="12182"/>
                    <a:stretch/>
                  </pic:blipFill>
                  <pic:spPr bwMode="auto"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1A801" w14:textId="497F7094" w:rsidR="006B0AA4" w:rsidRDefault="006B0AA4" w:rsidP="006B0AA4">
      <w:pPr>
        <w:jc w:val="center"/>
      </w:pPr>
      <w:r>
        <w:t>Fig 1</w:t>
      </w:r>
      <w:r w:rsidR="00E55C15">
        <w:t>2</w:t>
      </w:r>
      <w:r>
        <w:t xml:space="preserve">: Creating </w:t>
      </w:r>
      <w:r w:rsidR="00E55C15">
        <w:t xml:space="preserve">txt file with some </w:t>
      </w:r>
      <w:r w:rsidR="00795E30">
        <w:t>text.</w:t>
      </w:r>
    </w:p>
    <w:p w14:paraId="7D85CF3F" w14:textId="714E318A" w:rsidR="008F2375" w:rsidRDefault="008F2375" w:rsidP="008F2375">
      <w:r>
        <w:lastRenderedPageBreak/>
        <w:t>=====================================================================</w:t>
      </w:r>
    </w:p>
    <w:p w14:paraId="116C8C57" w14:textId="77777777" w:rsidR="008F2375" w:rsidRDefault="008F2375" w:rsidP="008F2375">
      <w:r>
        <w:t>CMD</w:t>
      </w:r>
    </w:p>
    <w:p w14:paraId="0C50A12D" w14:textId="5FCF635B" w:rsidR="008F2375" w:rsidRDefault="008F2375" w:rsidP="008F2375">
      <w:r>
        <w:t>=====================================================================</w:t>
      </w:r>
    </w:p>
    <w:p w14:paraId="0C43FE56" w14:textId="77777777" w:rsidR="008F2375" w:rsidRDefault="008F2375" w:rsidP="00093F25">
      <w:pPr>
        <w:ind w:firstLine="720"/>
      </w:pPr>
      <w:r>
        <w:t>12. open CMD and write bellow command</w:t>
      </w:r>
    </w:p>
    <w:p w14:paraId="2780EB8E" w14:textId="77777777" w:rsidR="008F2375" w:rsidRDefault="008F2375" w:rsidP="008F2375">
      <w:r>
        <w:tab/>
      </w:r>
      <w:proofErr w:type="spellStart"/>
      <w:r>
        <w:t>hadoop</w:t>
      </w:r>
      <w:proofErr w:type="spellEnd"/>
      <w:r>
        <w:t xml:space="preserve"> jar WordCount.jar </w:t>
      </w:r>
      <w:proofErr w:type="spellStart"/>
      <w:r>
        <w:t>WordCount</w:t>
      </w:r>
      <w:proofErr w:type="spellEnd"/>
      <w:r>
        <w:t xml:space="preserve">  /user/</w:t>
      </w:r>
      <w:proofErr w:type="spellStart"/>
      <w:r>
        <w:t>cloudera</w:t>
      </w:r>
      <w:proofErr w:type="spellEnd"/>
      <w:r>
        <w:t xml:space="preserve">/wordcount/file1.txt  </w:t>
      </w:r>
      <w:proofErr w:type="spellStart"/>
      <w:r>
        <w:t>wordcountout</w:t>
      </w:r>
      <w:proofErr w:type="spellEnd"/>
    </w:p>
    <w:p w14:paraId="18F8038C" w14:textId="77777777" w:rsidR="009D0621" w:rsidRDefault="009D0621" w:rsidP="009D0621">
      <w:pPr>
        <w:ind w:firstLine="720"/>
      </w:pPr>
      <w:r>
        <w:t>More generic way to explain:</w:t>
      </w:r>
    </w:p>
    <w:p w14:paraId="7DACDB6F" w14:textId="1145C76D" w:rsidR="009D0621" w:rsidRDefault="009D0621" w:rsidP="009D0621">
      <w:pPr>
        <w:ind w:firstLine="720"/>
      </w:pPr>
      <w:r>
        <w:sym w:font="Wingdings" w:char="F0E0"/>
      </w:r>
      <w:r>
        <w:t xml:space="preserve"> </w:t>
      </w:r>
      <w:proofErr w:type="spellStart"/>
      <w:r>
        <w:t>hadoop</w:t>
      </w:r>
      <w:proofErr w:type="spellEnd"/>
      <w:r>
        <w:t xml:space="preserve"> jar &lt;jar file&gt; &lt;main class&gt; &lt;input path&gt; &lt;output path&gt;</w:t>
      </w:r>
    </w:p>
    <w:p w14:paraId="17D976E9" w14:textId="77777777" w:rsidR="008F2375" w:rsidRDefault="008F2375" w:rsidP="008F2375"/>
    <w:p w14:paraId="0CB397B3" w14:textId="77777777" w:rsidR="008F2375" w:rsidRDefault="008F2375" w:rsidP="008F2375">
      <w:r>
        <w:t>explain ==&gt;</w:t>
      </w:r>
    </w:p>
    <w:p w14:paraId="0CBD1BFB" w14:textId="610C3EA4" w:rsidR="008F2375" w:rsidRDefault="008F2375" w:rsidP="008F2375">
      <w:r>
        <w:t>(</w:t>
      </w:r>
      <w:proofErr w:type="spellStart"/>
      <w:r>
        <w:t>i</w:t>
      </w:r>
      <w:proofErr w:type="spellEnd"/>
      <w:r>
        <w:t>) 1st</w:t>
      </w:r>
      <w:r w:rsidR="009D0621">
        <w:t xml:space="preserve"> &lt;</w:t>
      </w:r>
      <w:r>
        <w:t>jar file</w:t>
      </w:r>
      <w:r w:rsidR="009D0621">
        <w:t>&gt;</w:t>
      </w:r>
      <w:r>
        <w:t>, that is in my case is "WordCount.jar" if you get any error then provide complete location of that</w:t>
      </w:r>
      <w:r w:rsidR="009D0621">
        <w:t xml:space="preserve"> </w:t>
      </w:r>
      <w:r>
        <w:t>jar file</w:t>
      </w:r>
      <w:r w:rsidR="009D0621">
        <w:t>.</w:t>
      </w:r>
      <w:r>
        <w:t xml:space="preserve"> </w:t>
      </w:r>
      <w:r w:rsidR="009D0621">
        <w:t>I</w:t>
      </w:r>
      <w:r>
        <w:t>n</w:t>
      </w:r>
      <w:r w:rsidR="009D0621">
        <w:t xml:space="preserve"> that </w:t>
      </w:r>
      <w:r>
        <w:t xml:space="preserve">case the </w:t>
      </w:r>
      <w:proofErr w:type="spellStart"/>
      <w:r w:rsidR="009D0621">
        <w:t>cmd</w:t>
      </w:r>
      <w:proofErr w:type="spellEnd"/>
      <w:r>
        <w:t xml:space="preserve"> will be "jar /home/</w:t>
      </w:r>
      <w:proofErr w:type="spellStart"/>
      <w:r>
        <w:t>cloudera</w:t>
      </w:r>
      <w:proofErr w:type="spellEnd"/>
      <w:r>
        <w:t>/workspace/</w:t>
      </w:r>
      <w:proofErr w:type="spellStart"/>
      <w:r>
        <w:t>WordCount</w:t>
      </w:r>
      <w:proofErr w:type="spellEnd"/>
      <w:r>
        <w:t xml:space="preserve"> </w:t>
      </w:r>
      <w:proofErr w:type="spellStart"/>
      <w:r>
        <w:t>WordCount</w:t>
      </w:r>
      <w:proofErr w:type="spellEnd"/>
      <w:r>
        <w:t xml:space="preserve">  /user/</w:t>
      </w:r>
      <w:proofErr w:type="spellStart"/>
      <w:r>
        <w:t>cloudera</w:t>
      </w:r>
      <w:proofErr w:type="spellEnd"/>
      <w:r>
        <w:t>/wordcount/ output"</w:t>
      </w:r>
    </w:p>
    <w:p w14:paraId="0AFBC440" w14:textId="77777777" w:rsidR="009D0621" w:rsidRDefault="009D0621" w:rsidP="008F2375"/>
    <w:p w14:paraId="4DE72AD3" w14:textId="7F8D4EDC" w:rsidR="008F2375" w:rsidRDefault="009D0621" w:rsidP="008F2375">
      <w:r>
        <w:t>‘’’</w:t>
      </w:r>
    </w:p>
    <w:p w14:paraId="3862B4CC" w14:textId="4200FCA6" w:rsidR="008F2375" w:rsidRDefault="008F2375" w:rsidP="009D0621">
      <w:pPr>
        <w:pStyle w:val="ListParagraph"/>
        <w:numPr>
          <w:ilvl w:val="0"/>
          <w:numId w:val="11"/>
        </w:numPr>
      </w:pPr>
      <w:r>
        <w:t xml:space="preserve">Open computer from desktop home screen </w:t>
      </w:r>
      <w:r w:rsidR="009D0621">
        <w:sym w:font="Wingdings" w:char="F0E0"/>
      </w:r>
      <w:r w:rsidR="009D0621">
        <w:t xml:space="preserve"> </w:t>
      </w:r>
      <w:r>
        <w:t xml:space="preserve">filesystem </w:t>
      </w:r>
      <w:r w:rsidR="009D0621">
        <w:sym w:font="Wingdings" w:char="F0E0"/>
      </w:r>
      <w:r w:rsidR="009D0621">
        <w:t xml:space="preserve"> </w:t>
      </w:r>
      <w:r>
        <w:t xml:space="preserve">home </w:t>
      </w:r>
      <w:r w:rsidR="009D0621">
        <w:sym w:font="Wingdings" w:char="F0E0"/>
      </w:r>
      <w:r w:rsidR="009D0621">
        <w:t xml:space="preserve"> </w:t>
      </w:r>
      <w:proofErr w:type="spellStart"/>
      <w:r>
        <w:t>cloudera</w:t>
      </w:r>
      <w:proofErr w:type="spellEnd"/>
      <w:r>
        <w:t xml:space="preserve"> </w:t>
      </w:r>
      <w:r w:rsidR="009D0621">
        <w:sym w:font="Wingdings" w:char="F0E0"/>
      </w:r>
      <w:r w:rsidR="009D0621">
        <w:t xml:space="preserve"> </w:t>
      </w:r>
      <w:r>
        <w:t>workspace (here you will find the created jar file</w:t>
      </w:r>
      <w:r w:rsidR="009D0621">
        <w:t xml:space="preserve"> in default case if you do not select any location</w:t>
      </w:r>
      <w:r>
        <w:t>).</w:t>
      </w:r>
    </w:p>
    <w:p w14:paraId="3DBECF46" w14:textId="787A5C3B" w:rsidR="008F2375" w:rsidRDefault="009D0621" w:rsidP="009D0621">
      <w:pPr>
        <w:pStyle w:val="ListParagraph"/>
        <w:numPr>
          <w:ilvl w:val="0"/>
          <w:numId w:val="11"/>
        </w:numPr>
      </w:pPr>
      <w:r>
        <w:t>I</w:t>
      </w:r>
      <w:r w:rsidR="008F2375">
        <w:t xml:space="preserve">f you move or copy the jar file in to one step back folder which is </w:t>
      </w:r>
      <w:proofErr w:type="spellStart"/>
      <w:r w:rsidR="008F2375">
        <w:t>cloudera</w:t>
      </w:r>
      <w:proofErr w:type="spellEnd"/>
      <w:r w:rsidR="008F2375">
        <w:t xml:space="preserve"> then you don't need to provide complete location.</w:t>
      </w:r>
      <w:r>
        <w:t xml:space="preserve"> Then you can write simple step 12 cmd.</w:t>
      </w:r>
    </w:p>
    <w:p w14:paraId="5C22901D" w14:textId="6EEBED83" w:rsidR="008F2375" w:rsidRDefault="009D0621" w:rsidP="009D0621">
      <w:pPr>
        <w:pStyle w:val="ListParagraph"/>
        <w:numPr>
          <w:ilvl w:val="0"/>
          <w:numId w:val="11"/>
        </w:numPr>
      </w:pPr>
      <w:r>
        <w:t>Y</w:t>
      </w:r>
      <w:r w:rsidR="008F2375">
        <w:t>ou can also choose a location of jar file while creating a new jar file...</w:t>
      </w:r>
      <w:r w:rsidR="008F2375" w:rsidRPr="009D0621">
        <w:rPr>
          <w:rFonts w:ascii="Segoe UI Emoji" w:hAnsi="Segoe UI Emoji" w:cs="Segoe UI Emoji"/>
        </w:rPr>
        <w:t>😅</w:t>
      </w:r>
    </w:p>
    <w:p w14:paraId="34FF80A7" w14:textId="47B58978" w:rsidR="008F2375" w:rsidRDefault="009D0621" w:rsidP="008F2375">
      <w:r>
        <w:t>‘’’</w:t>
      </w:r>
    </w:p>
    <w:p w14:paraId="48F75185" w14:textId="77777777" w:rsidR="008F2375" w:rsidRDefault="008F2375" w:rsidP="008F2375">
      <w:r>
        <w:t>(ii) 2nd "</w:t>
      </w:r>
      <w:proofErr w:type="spellStart"/>
      <w:r>
        <w:t>WordCount</w:t>
      </w:r>
      <w:proofErr w:type="spellEnd"/>
      <w:r>
        <w:t>" is Project name</w:t>
      </w:r>
    </w:p>
    <w:p w14:paraId="264A92D0" w14:textId="3AE9550E" w:rsidR="008F2375" w:rsidRDefault="008F2375" w:rsidP="008F2375">
      <w:r>
        <w:t>(iii) "/user/</w:t>
      </w:r>
      <w:proofErr w:type="spellStart"/>
      <w:r>
        <w:t>cloudera</w:t>
      </w:r>
      <w:proofErr w:type="spellEnd"/>
      <w:r>
        <w:t>/wordcount/file1.txt" that is input location. if you have multiple txt file then provide just folder name like that "/user/</w:t>
      </w:r>
      <w:proofErr w:type="spellStart"/>
      <w:r>
        <w:t>cloudera</w:t>
      </w:r>
      <w:proofErr w:type="spellEnd"/>
      <w:r>
        <w:t>/wordcount/"</w:t>
      </w:r>
    </w:p>
    <w:p w14:paraId="15EF0597" w14:textId="0A8F20B7" w:rsidR="008F2375" w:rsidRDefault="008F2375" w:rsidP="008F2375">
      <w:r>
        <w:t>(iv) "</w:t>
      </w:r>
      <w:proofErr w:type="spellStart"/>
      <w:r>
        <w:t>wordcountout</w:t>
      </w:r>
      <w:proofErr w:type="spellEnd"/>
      <w:r>
        <w:t>" output location folder name</w:t>
      </w:r>
      <w:r w:rsidR="009D0621">
        <w:t>. You don’t need to create this folder. It will create automatic.</w:t>
      </w:r>
    </w:p>
    <w:p w14:paraId="4DAA9E9E" w14:textId="3356B409" w:rsidR="008F2375" w:rsidRDefault="008F2375" w:rsidP="008F2375"/>
    <w:p w14:paraId="35C7BCEE" w14:textId="64DA3535" w:rsidR="008F2375" w:rsidRDefault="008F2375" w:rsidP="00093F25">
      <w:pPr>
        <w:ind w:left="720"/>
      </w:pPr>
      <w:r>
        <w:t xml:space="preserve">13. To see output go to </w:t>
      </w:r>
      <w:r w:rsidR="009D0621">
        <w:t>‘Web Browser’</w:t>
      </w:r>
      <w:r>
        <w:t xml:space="preserve"> where you create a folder and add txt</w:t>
      </w:r>
      <w:r w:rsidR="009D0621">
        <w:t xml:space="preserve"> file</w:t>
      </w:r>
      <w:r w:rsidR="00093F25">
        <w:t xml:space="preserve">. </w:t>
      </w:r>
      <w:r>
        <w:t>Here you also see another folder name as "</w:t>
      </w:r>
      <w:proofErr w:type="spellStart"/>
      <w:r>
        <w:t>wordcountout</w:t>
      </w:r>
      <w:proofErr w:type="spellEnd"/>
      <w:r>
        <w:t>" In this folder you will find the output.</w:t>
      </w:r>
    </w:p>
    <w:p w14:paraId="4AA7C4B0" w14:textId="77777777" w:rsidR="008F2375" w:rsidRDefault="008F2375" w:rsidP="008F2375">
      <w:r>
        <w:t xml:space="preserve">Or </w:t>
      </w:r>
    </w:p>
    <w:p w14:paraId="21315FB1" w14:textId="448D08C7" w:rsidR="008F2375" w:rsidRDefault="00093F25" w:rsidP="008F2375">
      <w:r>
        <w:t>Open</w:t>
      </w:r>
      <w:r w:rsidR="008F2375">
        <w:t xml:space="preserve"> CMD and run that </w:t>
      </w:r>
      <w:r>
        <w:t>command.</w:t>
      </w:r>
    </w:p>
    <w:p w14:paraId="7E30D546" w14:textId="2A440F5E" w:rsidR="008F2375" w:rsidRDefault="008F2375" w:rsidP="008F2375">
      <w:r>
        <w:t>----------------------------------------</w:t>
      </w:r>
      <w:r w:rsidR="00093F25">
        <w:t>-----------------------------------------------------------------------------</w:t>
      </w:r>
    </w:p>
    <w:p w14:paraId="3272E5AD" w14:textId="77777777" w:rsidR="008F2375" w:rsidRDefault="008F2375" w:rsidP="00093F25">
      <w:pPr>
        <w:ind w:firstLine="720"/>
      </w:pPr>
      <w:proofErr w:type="spellStart"/>
      <w:r>
        <w:t>hdfs</w:t>
      </w:r>
      <w:proofErr w:type="spellEnd"/>
      <w:r>
        <w:t xml:space="preserve"> </w:t>
      </w:r>
      <w:proofErr w:type="spellStart"/>
      <w:r>
        <w:t>dfs</w:t>
      </w:r>
      <w:proofErr w:type="spellEnd"/>
      <w:r>
        <w:t xml:space="preserve"> -cat /user/</w:t>
      </w:r>
      <w:proofErr w:type="spellStart"/>
      <w:r>
        <w:t>cloudera</w:t>
      </w:r>
      <w:proofErr w:type="spellEnd"/>
      <w:r>
        <w:t>/</w:t>
      </w:r>
      <w:proofErr w:type="spellStart"/>
      <w:r>
        <w:t>wordcountout</w:t>
      </w:r>
      <w:proofErr w:type="spellEnd"/>
      <w:r>
        <w:t>/part-r-00000</w:t>
      </w:r>
    </w:p>
    <w:p w14:paraId="7CE1F270" w14:textId="28B727C6" w:rsidR="008F2375" w:rsidRDefault="00093F25" w:rsidP="008F2375">
      <w:r>
        <w:t>Explain:</w:t>
      </w:r>
    </w:p>
    <w:p w14:paraId="4C2C01B7" w14:textId="157D9D71" w:rsidR="008F2375" w:rsidRDefault="008F2375" w:rsidP="00093F25">
      <w:pPr>
        <w:ind w:firstLine="720"/>
      </w:pPr>
      <w:r>
        <w:t>"/user/</w:t>
      </w:r>
      <w:proofErr w:type="spellStart"/>
      <w:r>
        <w:t>cloudera</w:t>
      </w:r>
      <w:proofErr w:type="spellEnd"/>
      <w:r>
        <w:t>/</w:t>
      </w:r>
      <w:proofErr w:type="spellStart"/>
      <w:r>
        <w:t>wordcountout</w:t>
      </w:r>
      <w:proofErr w:type="spellEnd"/>
      <w:r>
        <w:t>/part-r-00000" location of my output.</w:t>
      </w:r>
    </w:p>
    <w:p w14:paraId="4F4AA3D9" w14:textId="77777777" w:rsidR="008F2375" w:rsidRDefault="008F2375" w:rsidP="008F2375">
      <w:r>
        <w:t xml:space="preserve">To see all file list </w:t>
      </w:r>
      <w:proofErr w:type="spellStart"/>
      <w:r>
        <w:t>cmd</w:t>
      </w:r>
      <w:proofErr w:type="spellEnd"/>
      <w:r>
        <w:t>:</w:t>
      </w:r>
    </w:p>
    <w:p w14:paraId="547AD66B" w14:textId="10BF3333" w:rsidR="002F3DC4" w:rsidRDefault="008F2375" w:rsidP="002F3DC4">
      <w:r>
        <w:tab/>
      </w:r>
      <w:proofErr w:type="spellStart"/>
      <w:r>
        <w:t>hdfs</w:t>
      </w:r>
      <w:proofErr w:type="spellEnd"/>
      <w:r>
        <w:t xml:space="preserve"> </w:t>
      </w:r>
      <w:proofErr w:type="spellStart"/>
      <w:r>
        <w:t>dfs</w:t>
      </w:r>
      <w:proofErr w:type="spellEnd"/>
      <w:r>
        <w:t xml:space="preserve"> -ls /user/</w:t>
      </w:r>
      <w:proofErr w:type="spellStart"/>
      <w:r>
        <w:t>cloudera</w:t>
      </w:r>
      <w:proofErr w:type="spellEnd"/>
    </w:p>
    <w:p w14:paraId="121BE2D4" w14:textId="6675BD04" w:rsidR="00E55C15" w:rsidRDefault="00E55C15" w:rsidP="002F3DC4"/>
    <w:p w14:paraId="25AD828F" w14:textId="0C767DBF" w:rsidR="00E55C15" w:rsidRDefault="00E55C15" w:rsidP="002F3DC4"/>
    <w:p w14:paraId="38C2BB0A" w14:textId="5F685194" w:rsidR="00E55C15" w:rsidRDefault="00E55C15" w:rsidP="002F3DC4">
      <w:r>
        <w:rPr>
          <w:noProof/>
        </w:rPr>
        <w:drawing>
          <wp:inline distT="0" distB="0" distL="0" distR="0" wp14:anchorId="278C7E5C" wp14:editId="4F6D9383">
            <wp:extent cx="5943600" cy="749300"/>
            <wp:effectExtent l="0" t="0" r="0" b="0"/>
            <wp:docPr id="18" name="Picture 18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E920D" w14:textId="0A05DD29" w:rsidR="00E55C15" w:rsidRDefault="00E55C15" w:rsidP="002F3DC4"/>
    <w:p w14:paraId="1F04A874" w14:textId="017D6FB7" w:rsidR="00E55C15" w:rsidRDefault="00E55C15" w:rsidP="00E55C15">
      <w:pPr>
        <w:jc w:val="center"/>
      </w:pPr>
      <w:r>
        <w:t>Fig 13: Run CMD command.</w:t>
      </w:r>
    </w:p>
    <w:p w14:paraId="3742AD11" w14:textId="345FC95B" w:rsidR="00E55C15" w:rsidRDefault="00E55C15" w:rsidP="002F3DC4">
      <w:r>
        <w:rPr>
          <w:noProof/>
        </w:rPr>
        <w:lastRenderedPageBreak/>
        <w:drawing>
          <wp:inline distT="0" distB="0" distL="0" distR="0" wp14:anchorId="4BDE49E6" wp14:editId="1E265ACC">
            <wp:extent cx="5943600" cy="2952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9929E" w14:textId="528AF5E7" w:rsidR="00E55C15" w:rsidRDefault="00E55C15" w:rsidP="00E55C15">
      <w:pPr>
        <w:jc w:val="center"/>
      </w:pPr>
      <w:r>
        <w:t>Fig 14: Final output of CMD</w:t>
      </w:r>
    </w:p>
    <w:p w14:paraId="59BC88B7" w14:textId="1756BC11" w:rsidR="00E55C15" w:rsidRDefault="00E55C15" w:rsidP="002F3DC4">
      <w:pPr>
        <w:rPr>
          <w:noProof/>
        </w:rPr>
      </w:pPr>
      <w:r>
        <w:rPr>
          <w:noProof/>
        </w:rPr>
        <w:drawing>
          <wp:inline distT="0" distB="0" distL="0" distR="0" wp14:anchorId="105C9804" wp14:editId="4931D21F">
            <wp:extent cx="5943600" cy="18002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14350"/>
                    <a:stretch/>
                  </pic:blipFill>
                  <pic:spPr bwMode="auto">
                    <a:xfrm>
                      <a:off x="0" y="0"/>
                      <a:ext cx="5943600" cy="1800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5C037" w14:textId="0724B27E" w:rsidR="00750BBB" w:rsidRDefault="00E55C15" w:rsidP="00080F80">
      <w:pPr>
        <w:jc w:val="center"/>
      </w:pPr>
      <w:r>
        <w:t xml:space="preserve">Fig 15: Open </w:t>
      </w:r>
      <w:proofErr w:type="spellStart"/>
      <w:r>
        <w:t>wordcountout</w:t>
      </w:r>
      <w:proofErr w:type="spellEnd"/>
      <w:r>
        <w:t xml:space="preserve"> to see </w:t>
      </w:r>
      <w:r w:rsidR="00795E30">
        <w:t>that.</w:t>
      </w:r>
      <w:r w:rsidRPr="00E55C15">
        <w:rPr>
          <w:noProof/>
        </w:rPr>
        <w:t xml:space="preserve">  </w:t>
      </w:r>
    </w:p>
    <w:p w14:paraId="76924AB2" w14:textId="07CBEF3E" w:rsidR="00E55C15" w:rsidRDefault="00E55C15" w:rsidP="00E55C15">
      <w:pPr>
        <w:jc w:val="center"/>
      </w:pPr>
      <w:r>
        <w:rPr>
          <w:noProof/>
        </w:rPr>
        <w:drawing>
          <wp:inline distT="0" distB="0" distL="0" distR="0" wp14:anchorId="55A17CE2" wp14:editId="1D274D44">
            <wp:extent cx="5943600" cy="1819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39185"/>
                    <a:stretch/>
                  </pic:blipFill>
                  <pic:spPr bwMode="auto">
                    <a:xfrm>
                      <a:off x="0" y="0"/>
                      <a:ext cx="5943600" cy="1819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A2CB7" w14:textId="250181C8" w:rsidR="00E55C15" w:rsidRDefault="00750BBB" w:rsidP="00750BBB">
      <w:pPr>
        <w:ind w:left="2160" w:firstLine="720"/>
      </w:pPr>
      <w:r>
        <w:t xml:space="preserve">Fig 16: Final </w:t>
      </w:r>
      <w:r w:rsidR="00795E30">
        <w:t>Output</w:t>
      </w:r>
    </w:p>
    <w:p w14:paraId="083873EB" w14:textId="7B83D585" w:rsidR="00750BBB" w:rsidRPr="00080F80" w:rsidRDefault="00750BBB" w:rsidP="00750BBB">
      <w:pPr>
        <w:rPr>
          <w:b/>
          <w:bCs/>
          <w:u w:val="single"/>
        </w:rPr>
      </w:pPr>
      <w:r w:rsidRPr="00080F80">
        <w:rPr>
          <w:b/>
          <w:bCs/>
          <w:u w:val="single"/>
        </w:rPr>
        <w:t xml:space="preserve">Alternative by </w:t>
      </w:r>
      <w:r w:rsidR="00795E30">
        <w:rPr>
          <w:b/>
          <w:bCs/>
          <w:u w:val="single"/>
        </w:rPr>
        <w:t>CMD</w:t>
      </w:r>
      <w:r w:rsidRPr="00080F80">
        <w:rPr>
          <w:b/>
          <w:bCs/>
          <w:u w:val="single"/>
        </w:rPr>
        <w:t>:</w:t>
      </w:r>
    </w:p>
    <w:p w14:paraId="17163328" w14:textId="29C481A6" w:rsidR="00750BBB" w:rsidRDefault="00080F80" w:rsidP="00750BBB">
      <w:r w:rsidRPr="00080F80">
        <w:rPr>
          <w:noProof/>
        </w:rPr>
        <w:drawing>
          <wp:inline distT="0" distB="0" distL="0" distR="0" wp14:anchorId="51702CB9" wp14:editId="0282F7DA">
            <wp:extent cx="5943600" cy="775335"/>
            <wp:effectExtent l="0" t="0" r="0" b="5715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9831" w14:textId="748CD2BD" w:rsidR="00080F80" w:rsidRPr="00080F80" w:rsidRDefault="00080F80" w:rsidP="00080F80">
      <w:pPr>
        <w:jc w:val="center"/>
        <w:rPr>
          <w:sz w:val="44"/>
          <w:szCs w:val="44"/>
        </w:rPr>
      </w:pPr>
      <w:r w:rsidRPr="00080F80">
        <w:rPr>
          <w:sz w:val="44"/>
          <w:szCs w:val="44"/>
        </w:rPr>
        <w:lastRenderedPageBreak/>
        <w:t xml:space="preserve">Thank You </w:t>
      </w:r>
      <w:r w:rsidRPr="00080F8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44"/>
          <w:szCs w:val="44"/>
        </w:rPr>
        <mc:AlternateContent>
          <mc:Choice Requires="w16se">
            <w16se:symEx w16se:font="Segoe UI Emoji" w16se:char="1F642"/>
          </mc:Choice>
          <mc:Fallback>
            <w:t>🙂</w:t>
          </mc:Fallback>
        </mc:AlternateContent>
      </w:r>
    </w:p>
    <w:sectPr w:rsidR="00080F80" w:rsidRPr="00080F80">
      <w:footerReference w:type="default" r:id="rId31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C5BDB" w14:textId="77777777" w:rsidR="002F64C4" w:rsidRDefault="002F64C4">
      <w:r>
        <w:separator/>
      </w:r>
    </w:p>
  </w:endnote>
  <w:endnote w:type="continuationSeparator" w:id="0">
    <w:p w14:paraId="4445C15D" w14:textId="77777777" w:rsidR="002F64C4" w:rsidRDefault="002F6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1CB84" w14:textId="77777777" w:rsidR="002F64C4" w:rsidRDefault="002F64C4">
      <w:r>
        <w:separator/>
      </w:r>
    </w:p>
  </w:footnote>
  <w:footnote w:type="continuationSeparator" w:id="0">
    <w:p w14:paraId="0A8EF840" w14:textId="77777777" w:rsidR="002F64C4" w:rsidRDefault="002F64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357B9"/>
    <w:multiLevelType w:val="hybridMultilevel"/>
    <w:tmpl w:val="8E2CC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578CC"/>
    <w:multiLevelType w:val="hybridMultilevel"/>
    <w:tmpl w:val="DEFCE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0548AC"/>
    <w:multiLevelType w:val="hybridMultilevel"/>
    <w:tmpl w:val="2FEE3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4AC18A">
      <w:start w:val="13"/>
      <w:numFmt w:val="bullet"/>
      <w:lvlText w:val=""/>
      <w:lvlJc w:val="left"/>
      <w:pPr>
        <w:ind w:left="2160" w:hanging="360"/>
      </w:pPr>
      <w:rPr>
        <w:rFonts w:ascii="Wingdings" w:eastAsia="Times New Roman" w:hAnsi="Wingdings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5580940">
    <w:abstractNumId w:val="6"/>
  </w:num>
  <w:num w:numId="2" w16cid:durableId="1050765579">
    <w:abstractNumId w:val="7"/>
  </w:num>
  <w:num w:numId="3" w16cid:durableId="888734697">
    <w:abstractNumId w:val="11"/>
  </w:num>
  <w:num w:numId="4" w16cid:durableId="756025861">
    <w:abstractNumId w:val="4"/>
  </w:num>
  <w:num w:numId="5" w16cid:durableId="908417371">
    <w:abstractNumId w:val="8"/>
  </w:num>
  <w:num w:numId="6" w16cid:durableId="1710302150">
    <w:abstractNumId w:val="10"/>
  </w:num>
  <w:num w:numId="7" w16cid:durableId="1122456679">
    <w:abstractNumId w:val="2"/>
  </w:num>
  <w:num w:numId="8" w16cid:durableId="1098018069">
    <w:abstractNumId w:val="5"/>
  </w:num>
  <w:num w:numId="9" w16cid:durableId="963854676">
    <w:abstractNumId w:val="0"/>
  </w:num>
  <w:num w:numId="10" w16cid:durableId="879511314">
    <w:abstractNumId w:val="12"/>
  </w:num>
  <w:num w:numId="11" w16cid:durableId="766121503">
    <w:abstractNumId w:val="9"/>
  </w:num>
  <w:num w:numId="12" w16cid:durableId="2048986667">
    <w:abstractNumId w:val="1"/>
  </w:num>
  <w:num w:numId="13" w16cid:durableId="19626103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80F80"/>
    <w:rsid w:val="00093F25"/>
    <w:rsid w:val="000A2A68"/>
    <w:rsid w:val="000B2885"/>
    <w:rsid w:val="001849CE"/>
    <w:rsid w:val="00230FC2"/>
    <w:rsid w:val="0023314E"/>
    <w:rsid w:val="002743DA"/>
    <w:rsid w:val="002B5746"/>
    <w:rsid w:val="002F3DC4"/>
    <w:rsid w:val="002F64C4"/>
    <w:rsid w:val="003209B8"/>
    <w:rsid w:val="00322607"/>
    <w:rsid w:val="00350D41"/>
    <w:rsid w:val="003672D8"/>
    <w:rsid w:val="003D47BF"/>
    <w:rsid w:val="00420C90"/>
    <w:rsid w:val="00427BEA"/>
    <w:rsid w:val="004700B3"/>
    <w:rsid w:val="004C0AAB"/>
    <w:rsid w:val="005061BC"/>
    <w:rsid w:val="005C7102"/>
    <w:rsid w:val="006817C3"/>
    <w:rsid w:val="006B0AA4"/>
    <w:rsid w:val="006B5510"/>
    <w:rsid w:val="00722F1B"/>
    <w:rsid w:val="00743360"/>
    <w:rsid w:val="00750BBB"/>
    <w:rsid w:val="00784758"/>
    <w:rsid w:val="00795E30"/>
    <w:rsid w:val="007C4216"/>
    <w:rsid w:val="008D7B38"/>
    <w:rsid w:val="008F2375"/>
    <w:rsid w:val="009D0621"/>
    <w:rsid w:val="00A16AB4"/>
    <w:rsid w:val="00AA1FBE"/>
    <w:rsid w:val="00AE3CB8"/>
    <w:rsid w:val="00AF2894"/>
    <w:rsid w:val="00B10D61"/>
    <w:rsid w:val="00B226DD"/>
    <w:rsid w:val="00B722A8"/>
    <w:rsid w:val="00BE0880"/>
    <w:rsid w:val="00C473F4"/>
    <w:rsid w:val="00C85F58"/>
    <w:rsid w:val="00CC6939"/>
    <w:rsid w:val="00D9374A"/>
    <w:rsid w:val="00DD4E46"/>
    <w:rsid w:val="00E55C15"/>
    <w:rsid w:val="00ED2B37"/>
    <w:rsid w:val="00F742F1"/>
    <w:rsid w:val="00F9093D"/>
    <w:rsid w:val="00FA2A39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C15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47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76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mega.nz/folder/CGYxiJwY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www.cloudera.com/download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1227</Words>
  <Characters>699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Mohsenul Kabir Mithun</cp:lastModifiedBy>
  <cp:revision>10</cp:revision>
  <dcterms:created xsi:type="dcterms:W3CDTF">2023-03-07T12:16:00Z</dcterms:created>
  <dcterms:modified xsi:type="dcterms:W3CDTF">2023-03-09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